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9EBD3B8" w14:textId="70F093A5" w:rsidR="00360AB0" w:rsidRDefault="003F1250" w:rsidP="008D2301">
      <w:pPr>
        <w:jc w:val="center"/>
        <w:rPr>
          <w:rFonts w:ascii="Calibri" w:hAnsi="Calibri"/>
          <w:b/>
          <w:color w:val="005596"/>
          <w:sz w:val="52"/>
          <w:szCs w:val="52"/>
        </w:rPr>
      </w:pPr>
      <w:r>
        <w:rPr>
          <w:rFonts w:ascii="Calibri" w:hAnsi="Calibri"/>
          <w:b/>
          <w:noProof/>
          <w:sz w:val="52"/>
          <w:szCs w:val="52"/>
          <w:lang w:eastAsia="en-IE"/>
        </w:rPr>
        <w:drawing>
          <wp:inline distT="0" distB="0" distL="0" distR="0" wp14:anchorId="18CD0F04" wp14:editId="04284CD4">
            <wp:extent cx="2082506" cy="854349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MTU_Logo_Colour_RGB_300dpi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07067" cy="864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alibri" w:hAnsi="Calibri"/>
          <w:b/>
          <w:noProof/>
          <w:sz w:val="52"/>
          <w:szCs w:val="52"/>
          <w:lang w:eastAsia="en-IE"/>
        </w:rPr>
        <w:drawing>
          <wp:inline distT="0" distB="0" distL="0" distR="0" wp14:anchorId="2941A756" wp14:editId="44E5515C">
            <wp:extent cx="2903824" cy="1052181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APPA Logo.jpg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74" t="7423" r="7817" b="10412"/>
                    <a:stretch/>
                  </pic:blipFill>
                  <pic:spPr bwMode="auto">
                    <a:xfrm>
                      <a:off x="0" y="0"/>
                      <a:ext cx="3012840" cy="109168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Calibri" w:hAnsi="Calibri"/>
          <w:b/>
          <w:sz w:val="52"/>
          <w:szCs w:val="52"/>
        </w:rPr>
        <w:t xml:space="preserve">           </w:t>
      </w:r>
      <w:r w:rsidRPr="00F50D4C">
        <w:rPr>
          <w:rFonts w:ascii="Calibri" w:hAnsi="Calibri"/>
          <w:b/>
          <w:color w:val="005596"/>
          <w:sz w:val="44"/>
          <w:szCs w:val="52"/>
        </w:rPr>
        <w:t>Centre for Advanced Photonics &amp; Process Analysis (CAPPA)</w:t>
      </w:r>
    </w:p>
    <w:p w14:paraId="247EA6BF" w14:textId="679CAB51" w:rsidR="008D2301" w:rsidRPr="00F50D4C" w:rsidRDefault="008D2301" w:rsidP="008D2301">
      <w:pPr>
        <w:spacing w:before="60" w:after="60" w:line="360" w:lineRule="auto"/>
        <w:jc w:val="center"/>
        <w:rPr>
          <w:rFonts w:cstheme="minorHAnsi"/>
          <w:b/>
          <w:bCs/>
          <w:color w:val="005596"/>
          <w:sz w:val="40"/>
          <w:szCs w:val="40"/>
        </w:rPr>
      </w:pPr>
      <w:r w:rsidRPr="00F50D4C">
        <w:rPr>
          <w:rFonts w:cstheme="minorHAnsi"/>
          <w:b/>
          <w:bCs/>
          <w:color w:val="005596"/>
          <w:sz w:val="40"/>
          <w:szCs w:val="40"/>
        </w:rPr>
        <w:t>Transition Year Physics &amp; Maths Programme</w:t>
      </w:r>
      <w:r w:rsidR="0063393D">
        <w:rPr>
          <w:rFonts w:cstheme="minorHAnsi"/>
          <w:b/>
          <w:bCs/>
          <w:color w:val="005596"/>
          <w:sz w:val="40"/>
          <w:szCs w:val="40"/>
        </w:rPr>
        <w:t xml:space="preserve"> 2023</w:t>
      </w:r>
    </w:p>
    <w:p w14:paraId="0F6649F2" w14:textId="450F12CB" w:rsidR="000215C5" w:rsidRDefault="008D2301" w:rsidP="008D2301">
      <w:pPr>
        <w:spacing w:before="60" w:after="60" w:line="360" w:lineRule="auto"/>
        <w:jc w:val="center"/>
        <w:rPr>
          <w:rFonts w:cstheme="minorHAnsi"/>
          <w:bCs/>
          <w:sz w:val="22"/>
          <w:szCs w:val="22"/>
        </w:rPr>
      </w:pPr>
      <w:r w:rsidRPr="00F50D4C">
        <w:rPr>
          <w:rFonts w:cstheme="minorHAnsi"/>
          <w:b/>
          <w:bCs/>
          <w:sz w:val="22"/>
          <w:szCs w:val="22"/>
        </w:rPr>
        <w:t>Application Form 2022</w:t>
      </w:r>
      <w:r w:rsidRPr="00F50D4C">
        <w:rPr>
          <w:rFonts w:cstheme="minorHAnsi"/>
          <w:bCs/>
          <w:sz w:val="22"/>
          <w:szCs w:val="22"/>
        </w:rPr>
        <w:t xml:space="preserve"> - </w:t>
      </w:r>
      <w:r w:rsidRPr="00F50D4C">
        <w:rPr>
          <w:rFonts w:cstheme="minorHAnsi"/>
          <w:sz w:val="22"/>
          <w:szCs w:val="22"/>
        </w:rPr>
        <w:t xml:space="preserve">complete and </w:t>
      </w:r>
      <w:r w:rsidRPr="00F50D4C">
        <w:rPr>
          <w:rFonts w:cstheme="minorHAnsi"/>
          <w:bCs/>
          <w:sz w:val="22"/>
          <w:szCs w:val="22"/>
        </w:rPr>
        <w:t xml:space="preserve">return by </w:t>
      </w:r>
      <w:proofErr w:type="gramStart"/>
      <w:r w:rsidR="000215C5">
        <w:rPr>
          <w:rFonts w:cstheme="minorHAnsi"/>
          <w:bCs/>
          <w:sz w:val="22"/>
          <w:szCs w:val="22"/>
        </w:rPr>
        <w:t>1</w:t>
      </w:r>
      <w:r w:rsidR="000215C5" w:rsidRPr="000215C5">
        <w:rPr>
          <w:rFonts w:cstheme="minorHAnsi"/>
          <w:bCs/>
          <w:sz w:val="22"/>
          <w:szCs w:val="22"/>
          <w:vertAlign w:val="superscript"/>
        </w:rPr>
        <w:t>st</w:t>
      </w:r>
      <w:proofErr w:type="gramEnd"/>
      <w:r w:rsidR="000215C5">
        <w:rPr>
          <w:rFonts w:cstheme="minorHAnsi"/>
          <w:bCs/>
          <w:sz w:val="22"/>
          <w:szCs w:val="22"/>
        </w:rPr>
        <w:t xml:space="preserve"> December 2022</w:t>
      </w:r>
    </w:p>
    <w:p w14:paraId="07497719" w14:textId="735981BD" w:rsidR="00F50D4C" w:rsidRDefault="008D2301" w:rsidP="008D2301">
      <w:pPr>
        <w:spacing w:before="60" w:after="60" w:line="360" w:lineRule="auto"/>
        <w:jc w:val="center"/>
        <w:rPr>
          <w:rFonts w:cstheme="minorHAnsi"/>
          <w:sz w:val="22"/>
          <w:szCs w:val="22"/>
        </w:rPr>
      </w:pPr>
      <w:r w:rsidRPr="00F50D4C">
        <w:rPr>
          <w:rFonts w:cstheme="minorHAnsi"/>
          <w:bCs/>
          <w:sz w:val="22"/>
          <w:szCs w:val="22"/>
        </w:rPr>
        <w:t xml:space="preserve"> </w:t>
      </w:r>
      <w:r w:rsidR="00F50D4C" w:rsidRPr="00F50D4C">
        <w:rPr>
          <w:rFonts w:cstheme="minorHAnsi"/>
          <w:sz w:val="22"/>
          <w:szCs w:val="22"/>
        </w:rPr>
        <w:t xml:space="preserve">to: </w:t>
      </w:r>
      <w:r w:rsidR="000215C5">
        <w:rPr>
          <w:rFonts w:cstheme="minorHAnsi"/>
          <w:sz w:val="22"/>
          <w:szCs w:val="22"/>
        </w:rPr>
        <w:t>TYprogramme@cappa.ie</w:t>
      </w:r>
    </w:p>
    <w:p w14:paraId="29CFBF5C" w14:textId="0950E4DC" w:rsidR="008D2301" w:rsidRPr="00F50D4C" w:rsidRDefault="008D2301" w:rsidP="008D2301">
      <w:pPr>
        <w:spacing w:before="60" w:after="60" w:line="360" w:lineRule="auto"/>
        <w:jc w:val="center"/>
        <w:rPr>
          <w:rFonts w:cstheme="minorHAnsi"/>
          <w:b/>
          <w:bCs/>
          <w:sz w:val="22"/>
          <w:szCs w:val="22"/>
          <w:u w:val="single"/>
        </w:rPr>
      </w:pPr>
      <w:r w:rsidRPr="00F50D4C">
        <w:rPr>
          <w:rFonts w:cstheme="minorHAnsi"/>
          <w:b/>
          <w:bCs/>
          <w:sz w:val="22"/>
          <w:szCs w:val="22"/>
          <w:u w:val="single"/>
        </w:rPr>
        <w:t xml:space="preserve">Please note this programme is in high demand and should this programme fill before </w:t>
      </w:r>
      <w:r w:rsidR="000215C5">
        <w:rPr>
          <w:rFonts w:cstheme="minorHAnsi"/>
          <w:b/>
          <w:bCs/>
          <w:sz w:val="22"/>
          <w:szCs w:val="22"/>
          <w:u w:val="single"/>
        </w:rPr>
        <w:t>1</w:t>
      </w:r>
      <w:r w:rsidR="000215C5" w:rsidRPr="000215C5">
        <w:rPr>
          <w:rFonts w:cstheme="minorHAnsi"/>
          <w:b/>
          <w:bCs/>
          <w:sz w:val="22"/>
          <w:szCs w:val="22"/>
          <w:u w:val="single"/>
          <w:vertAlign w:val="superscript"/>
        </w:rPr>
        <w:t>st</w:t>
      </w:r>
      <w:r w:rsidR="000215C5">
        <w:rPr>
          <w:rFonts w:cstheme="minorHAnsi"/>
          <w:b/>
          <w:bCs/>
          <w:sz w:val="22"/>
          <w:szCs w:val="22"/>
          <w:u w:val="single"/>
        </w:rPr>
        <w:t xml:space="preserve"> December </w:t>
      </w:r>
      <w:r w:rsidR="000215C5" w:rsidRPr="00F50D4C">
        <w:rPr>
          <w:rFonts w:cstheme="minorHAnsi"/>
          <w:b/>
          <w:bCs/>
          <w:sz w:val="22"/>
          <w:szCs w:val="22"/>
          <w:u w:val="single"/>
        </w:rPr>
        <w:t>will</w:t>
      </w:r>
      <w:r w:rsidRPr="00F50D4C">
        <w:rPr>
          <w:rFonts w:cstheme="minorHAnsi"/>
          <w:b/>
          <w:bCs/>
          <w:sz w:val="22"/>
          <w:szCs w:val="22"/>
          <w:u w:val="single"/>
        </w:rPr>
        <w:t xml:space="preserve"> close earlier.</w:t>
      </w:r>
    </w:p>
    <w:p w14:paraId="21ECFB53" w14:textId="6D850C2D" w:rsidR="008D2301" w:rsidRPr="00F50D4C" w:rsidRDefault="008D2301" w:rsidP="00F50D4C">
      <w:pPr>
        <w:spacing w:before="60" w:after="60" w:line="360" w:lineRule="auto"/>
        <w:jc w:val="center"/>
        <w:rPr>
          <w:rFonts w:cstheme="minorHAnsi"/>
          <w:b/>
          <w:bCs/>
          <w:color w:val="FF0000"/>
          <w:sz w:val="22"/>
          <w:szCs w:val="22"/>
        </w:rPr>
      </w:pPr>
      <w:r w:rsidRPr="00F50D4C">
        <w:rPr>
          <w:rFonts w:cstheme="minorHAnsi"/>
          <w:b/>
          <w:bCs/>
          <w:color w:val="FF0000"/>
          <w:sz w:val="22"/>
          <w:szCs w:val="22"/>
        </w:rPr>
        <w:t>Important:</w:t>
      </w:r>
    </w:p>
    <w:p w14:paraId="0D628A72" w14:textId="0999433C" w:rsidR="008D2301" w:rsidRDefault="008D2301" w:rsidP="00F50D4C">
      <w:pPr>
        <w:pStyle w:val="ListParagraph"/>
        <w:numPr>
          <w:ilvl w:val="0"/>
          <w:numId w:val="3"/>
        </w:numPr>
        <w:spacing w:before="60" w:after="60" w:line="360" w:lineRule="auto"/>
        <w:contextualSpacing w:val="0"/>
        <w:jc w:val="center"/>
        <w:rPr>
          <w:rFonts w:cstheme="minorHAnsi"/>
          <w:b/>
          <w:bCs/>
          <w:color w:val="FF0000"/>
          <w:sz w:val="22"/>
          <w:szCs w:val="22"/>
        </w:rPr>
      </w:pPr>
      <w:r w:rsidRPr="00F50D4C">
        <w:rPr>
          <w:rFonts w:cstheme="minorHAnsi"/>
          <w:b/>
          <w:bCs/>
          <w:color w:val="FF0000"/>
          <w:sz w:val="22"/>
          <w:szCs w:val="22"/>
        </w:rPr>
        <w:t>Please attach a letter of Indemnity from your School.</w:t>
      </w:r>
    </w:p>
    <w:p w14:paraId="57B515C2" w14:textId="0C2601EA" w:rsidR="000215C5" w:rsidRDefault="000215C5" w:rsidP="00F50D4C">
      <w:pPr>
        <w:pStyle w:val="ListParagraph"/>
        <w:numPr>
          <w:ilvl w:val="0"/>
          <w:numId w:val="3"/>
        </w:numPr>
        <w:spacing w:before="60" w:after="60" w:line="360" w:lineRule="auto"/>
        <w:contextualSpacing w:val="0"/>
        <w:jc w:val="center"/>
        <w:rPr>
          <w:rFonts w:cstheme="minorHAnsi"/>
          <w:b/>
          <w:bCs/>
          <w:color w:val="FF0000"/>
          <w:sz w:val="22"/>
          <w:szCs w:val="22"/>
        </w:rPr>
      </w:pPr>
      <w:r>
        <w:rPr>
          <w:rFonts w:cstheme="minorHAnsi"/>
          <w:b/>
          <w:bCs/>
          <w:color w:val="FF0000"/>
          <w:sz w:val="22"/>
          <w:szCs w:val="22"/>
        </w:rPr>
        <w:t>Applications will not be looked at without consent from a guardian.</w:t>
      </w:r>
    </w:p>
    <w:p w14:paraId="29241E57" w14:textId="68F0F3E0" w:rsidR="007A7994" w:rsidRPr="00F50D4C" w:rsidRDefault="007A7994" w:rsidP="00F50D4C">
      <w:pPr>
        <w:pStyle w:val="ListParagraph"/>
        <w:numPr>
          <w:ilvl w:val="0"/>
          <w:numId w:val="3"/>
        </w:numPr>
        <w:spacing w:before="60" w:after="60" w:line="360" w:lineRule="auto"/>
        <w:contextualSpacing w:val="0"/>
        <w:jc w:val="center"/>
        <w:rPr>
          <w:rFonts w:cstheme="minorHAnsi"/>
          <w:b/>
          <w:bCs/>
          <w:color w:val="FF0000"/>
          <w:sz w:val="22"/>
          <w:szCs w:val="22"/>
        </w:rPr>
      </w:pPr>
      <w:r>
        <w:rPr>
          <w:rFonts w:cstheme="minorHAnsi"/>
          <w:b/>
          <w:bCs/>
          <w:color w:val="FF0000"/>
          <w:sz w:val="22"/>
          <w:szCs w:val="22"/>
        </w:rPr>
        <w:t xml:space="preserve">Consent forms can be found on </w:t>
      </w:r>
      <w:hyperlink r:id="rId13" w:tgtFrame="_blank" w:tooltip="https://www.cappa.ie/cappa-ty-programme-2023" w:history="1">
        <w:r w:rsidR="006758FD" w:rsidRPr="006758FD">
          <w:rPr>
            <w:rFonts w:cstheme="minorHAnsi"/>
            <w:b/>
            <w:bCs/>
            <w:color w:val="FF0000"/>
            <w:sz w:val="22"/>
            <w:szCs w:val="22"/>
          </w:rPr>
          <w:t>https://www.cappa.ie/cappa-ty-programme-2023</w:t>
        </w:r>
      </w:hyperlink>
    </w:p>
    <w:p w14:paraId="1865F54F" w14:textId="6A400E71" w:rsidR="008D2301" w:rsidRDefault="008D2301" w:rsidP="00F50D4C">
      <w:pPr>
        <w:pStyle w:val="ListParagraph"/>
        <w:spacing w:before="60" w:after="60" w:line="360" w:lineRule="auto"/>
        <w:jc w:val="center"/>
        <w:rPr>
          <w:rFonts w:cstheme="minorHAnsi"/>
          <w:b/>
          <w:bCs/>
          <w:color w:val="FF0000"/>
          <w:szCs w:val="22"/>
          <w:u w:val="single"/>
        </w:rPr>
      </w:pPr>
      <w:r w:rsidRPr="00F50D4C">
        <w:rPr>
          <w:rFonts w:cstheme="minorHAnsi"/>
          <w:b/>
          <w:bCs/>
          <w:color w:val="FF0000"/>
          <w:szCs w:val="22"/>
          <w:u w:val="single"/>
        </w:rPr>
        <w:t>APPLICATIONS SUBMITTED WITHOUT THESE DOCUMENTS WILL NOT BE CONSIDERED</w:t>
      </w:r>
    </w:p>
    <w:p w14:paraId="3676F1C6" w14:textId="77777777" w:rsidR="007A7994" w:rsidRPr="00F50D4C" w:rsidRDefault="007A7994" w:rsidP="00F50D4C">
      <w:pPr>
        <w:pStyle w:val="ListParagraph"/>
        <w:spacing w:before="60" w:after="60" w:line="360" w:lineRule="auto"/>
        <w:jc w:val="center"/>
        <w:rPr>
          <w:rFonts w:cstheme="minorHAnsi"/>
          <w:b/>
          <w:bCs/>
          <w:color w:val="FF0000"/>
          <w:szCs w:val="22"/>
          <w:u w:val="single"/>
        </w:rPr>
      </w:pPr>
    </w:p>
    <w:tbl>
      <w:tblPr>
        <w:tblW w:w="906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518"/>
        <w:gridCol w:w="6546"/>
      </w:tblGrid>
      <w:tr w:rsidR="008D2301" w:rsidRPr="00F50D4C" w14:paraId="04087E3E" w14:textId="77777777" w:rsidTr="00F50D4C">
        <w:trPr>
          <w:trHeight w:val="467"/>
        </w:trPr>
        <w:tc>
          <w:tcPr>
            <w:tcW w:w="2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808C87" w14:textId="77777777" w:rsidR="008D2301" w:rsidRPr="00F50D4C" w:rsidRDefault="008D2301" w:rsidP="00F50D4C">
            <w:r w:rsidRPr="00F50D4C">
              <w:t>Student Name</w:t>
            </w:r>
          </w:p>
        </w:tc>
        <w:tc>
          <w:tcPr>
            <w:tcW w:w="65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9BCCB1" w14:textId="77777777" w:rsidR="008D2301" w:rsidRPr="00F50D4C" w:rsidRDefault="008D2301" w:rsidP="00B15B06">
            <w:pPr>
              <w:pStyle w:val="Header"/>
              <w:tabs>
                <w:tab w:val="left" w:pos="3030"/>
              </w:tabs>
              <w:spacing w:before="40" w:after="40"/>
              <w:rPr>
                <w:rFonts w:cstheme="minorHAnsi"/>
                <w:sz w:val="22"/>
                <w:szCs w:val="22"/>
              </w:rPr>
            </w:pPr>
            <w:r w:rsidRPr="00F50D4C">
              <w:rPr>
                <w:rFonts w:cstheme="minorHAnsi"/>
                <w:sz w:val="22"/>
                <w:szCs w:val="22"/>
              </w:rPr>
              <w:tab/>
            </w:r>
          </w:p>
        </w:tc>
      </w:tr>
      <w:tr w:rsidR="008D2301" w:rsidRPr="00F50D4C" w14:paraId="69588DFB" w14:textId="77777777" w:rsidTr="00F50D4C">
        <w:trPr>
          <w:trHeight w:val="779"/>
        </w:trPr>
        <w:tc>
          <w:tcPr>
            <w:tcW w:w="2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DFBF21" w14:textId="77777777" w:rsidR="008D2301" w:rsidRPr="00F50D4C" w:rsidRDefault="008D2301" w:rsidP="00F50D4C">
            <w:r w:rsidRPr="00F50D4C">
              <w:t>Student Phone Number</w:t>
            </w:r>
          </w:p>
        </w:tc>
        <w:tc>
          <w:tcPr>
            <w:tcW w:w="65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B42E14" w14:textId="77777777" w:rsidR="008D2301" w:rsidRPr="00F50D4C" w:rsidRDefault="008D2301" w:rsidP="00B15B06">
            <w:pPr>
              <w:pStyle w:val="Header"/>
              <w:tabs>
                <w:tab w:val="left" w:pos="3030"/>
              </w:tabs>
              <w:spacing w:before="40" w:after="40"/>
              <w:rPr>
                <w:rFonts w:cstheme="minorHAnsi"/>
                <w:sz w:val="22"/>
                <w:szCs w:val="22"/>
              </w:rPr>
            </w:pPr>
          </w:p>
        </w:tc>
      </w:tr>
      <w:tr w:rsidR="008D2301" w:rsidRPr="00F50D4C" w14:paraId="1A7D6C17" w14:textId="77777777" w:rsidTr="00F50D4C">
        <w:trPr>
          <w:trHeight w:val="467"/>
        </w:trPr>
        <w:tc>
          <w:tcPr>
            <w:tcW w:w="2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4BB26D" w14:textId="77777777" w:rsidR="008D2301" w:rsidRPr="00F50D4C" w:rsidRDefault="008D2301" w:rsidP="00F50D4C">
            <w:pPr>
              <w:rPr>
                <w:b/>
                <w:bCs/>
              </w:rPr>
            </w:pPr>
            <w:r w:rsidRPr="00F50D4C">
              <w:t xml:space="preserve">Email </w:t>
            </w:r>
          </w:p>
        </w:tc>
        <w:tc>
          <w:tcPr>
            <w:tcW w:w="65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08A3B7" w14:textId="77777777" w:rsidR="008D2301" w:rsidRPr="00F50D4C" w:rsidRDefault="008D2301" w:rsidP="00B15B06">
            <w:pPr>
              <w:spacing w:before="40" w:after="40"/>
              <w:rPr>
                <w:rFonts w:cstheme="minorHAnsi"/>
                <w:sz w:val="22"/>
                <w:szCs w:val="22"/>
              </w:rPr>
            </w:pPr>
          </w:p>
        </w:tc>
      </w:tr>
      <w:tr w:rsidR="008D2301" w:rsidRPr="00F50D4C" w14:paraId="108EAF92" w14:textId="77777777" w:rsidTr="00F50D4C">
        <w:trPr>
          <w:trHeight w:val="769"/>
        </w:trPr>
        <w:tc>
          <w:tcPr>
            <w:tcW w:w="2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A86234" w14:textId="77777777" w:rsidR="008D2301" w:rsidRPr="00F50D4C" w:rsidRDefault="008D2301" w:rsidP="00F50D4C">
            <w:pPr>
              <w:rPr>
                <w:b/>
                <w:bCs/>
              </w:rPr>
            </w:pPr>
            <w:r w:rsidRPr="00F50D4C">
              <w:t>Parent/Guardian Name</w:t>
            </w:r>
          </w:p>
        </w:tc>
        <w:tc>
          <w:tcPr>
            <w:tcW w:w="65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CC5967" w14:textId="77777777" w:rsidR="008D2301" w:rsidRPr="00F50D4C" w:rsidRDefault="008D2301" w:rsidP="00B15B06">
            <w:pPr>
              <w:pStyle w:val="Header"/>
              <w:spacing w:before="40" w:after="40"/>
              <w:rPr>
                <w:rFonts w:cstheme="minorHAnsi"/>
                <w:sz w:val="22"/>
                <w:szCs w:val="22"/>
              </w:rPr>
            </w:pPr>
          </w:p>
        </w:tc>
      </w:tr>
      <w:tr w:rsidR="008D2301" w:rsidRPr="00F50D4C" w14:paraId="16DC41BB" w14:textId="77777777" w:rsidTr="00F50D4C">
        <w:trPr>
          <w:trHeight w:val="779"/>
        </w:trPr>
        <w:tc>
          <w:tcPr>
            <w:tcW w:w="2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F21DC6" w14:textId="77777777" w:rsidR="008D2301" w:rsidRPr="00F50D4C" w:rsidRDefault="008D2301" w:rsidP="00F50D4C">
            <w:pPr>
              <w:rPr>
                <w:b/>
                <w:bCs/>
              </w:rPr>
            </w:pPr>
            <w:r w:rsidRPr="00F50D4C">
              <w:t>Parent/Guardian Telephone Number</w:t>
            </w:r>
          </w:p>
        </w:tc>
        <w:tc>
          <w:tcPr>
            <w:tcW w:w="65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6D156F" w14:textId="77777777" w:rsidR="008D2301" w:rsidRPr="00F50D4C" w:rsidRDefault="008D2301" w:rsidP="00B15B06">
            <w:pPr>
              <w:pStyle w:val="Header"/>
              <w:spacing w:before="40" w:after="40"/>
              <w:rPr>
                <w:rFonts w:cstheme="minorHAnsi"/>
                <w:sz w:val="22"/>
                <w:szCs w:val="22"/>
              </w:rPr>
            </w:pPr>
          </w:p>
        </w:tc>
      </w:tr>
      <w:tr w:rsidR="008D2301" w:rsidRPr="00F50D4C" w14:paraId="789FEA42" w14:textId="77777777" w:rsidTr="00F50D4C">
        <w:trPr>
          <w:trHeight w:val="467"/>
        </w:trPr>
        <w:tc>
          <w:tcPr>
            <w:tcW w:w="2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D266E5" w14:textId="77777777" w:rsidR="008D2301" w:rsidRPr="00F50D4C" w:rsidRDefault="008D2301" w:rsidP="00F50D4C">
            <w:r w:rsidRPr="00F50D4C">
              <w:t xml:space="preserve">School </w:t>
            </w:r>
          </w:p>
        </w:tc>
        <w:tc>
          <w:tcPr>
            <w:tcW w:w="65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C22F5E" w14:textId="77777777" w:rsidR="008D2301" w:rsidRPr="00F50D4C" w:rsidRDefault="008D2301" w:rsidP="00B15B06">
            <w:pPr>
              <w:spacing w:before="40" w:after="40"/>
              <w:rPr>
                <w:rFonts w:cstheme="minorHAnsi"/>
                <w:sz w:val="22"/>
                <w:szCs w:val="22"/>
              </w:rPr>
            </w:pPr>
          </w:p>
        </w:tc>
      </w:tr>
      <w:tr w:rsidR="008D2301" w:rsidRPr="00F50D4C" w14:paraId="45CA8FA1" w14:textId="77777777" w:rsidTr="00F50D4C">
        <w:trPr>
          <w:trHeight w:val="769"/>
        </w:trPr>
        <w:tc>
          <w:tcPr>
            <w:tcW w:w="2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EAE043" w14:textId="77777777" w:rsidR="008D2301" w:rsidRPr="00F50D4C" w:rsidRDefault="008D2301" w:rsidP="00F50D4C">
            <w:r w:rsidRPr="00F50D4C">
              <w:lastRenderedPageBreak/>
              <w:t>Contact Teacher &amp; email or phone. no.</w:t>
            </w:r>
          </w:p>
        </w:tc>
        <w:tc>
          <w:tcPr>
            <w:tcW w:w="65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010294" w14:textId="77777777" w:rsidR="008D2301" w:rsidRDefault="008D2301" w:rsidP="00B15B06">
            <w:pPr>
              <w:spacing w:before="40" w:after="40"/>
              <w:rPr>
                <w:rFonts w:cstheme="minorHAnsi"/>
                <w:sz w:val="22"/>
                <w:szCs w:val="22"/>
              </w:rPr>
            </w:pPr>
          </w:p>
          <w:p w14:paraId="01B58C64" w14:textId="77777777" w:rsidR="000215C5" w:rsidRDefault="000215C5" w:rsidP="00B15B06">
            <w:pPr>
              <w:spacing w:before="40" w:after="40"/>
              <w:rPr>
                <w:rFonts w:cstheme="minorHAnsi"/>
                <w:sz w:val="22"/>
                <w:szCs w:val="22"/>
              </w:rPr>
            </w:pPr>
          </w:p>
          <w:p w14:paraId="32AA2E9A" w14:textId="6CCCA3D1" w:rsidR="000215C5" w:rsidRPr="00F50D4C" w:rsidRDefault="000215C5" w:rsidP="00B15B06">
            <w:pPr>
              <w:spacing w:before="40" w:after="40"/>
              <w:rPr>
                <w:rFonts w:cstheme="minorHAnsi"/>
                <w:sz w:val="22"/>
                <w:szCs w:val="22"/>
              </w:rPr>
            </w:pPr>
          </w:p>
        </w:tc>
      </w:tr>
      <w:tr w:rsidR="008D2301" w:rsidRPr="00F50D4C" w14:paraId="6681FA99" w14:textId="77777777" w:rsidTr="00F50D4C">
        <w:trPr>
          <w:trHeight w:val="643"/>
        </w:trPr>
        <w:tc>
          <w:tcPr>
            <w:tcW w:w="2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F4EA7C" w14:textId="2ABF1D2B" w:rsidR="008D2301" w:rsidRDefault="008D2301" w:rsidP="00B15B06">
            <w:pPr>
              <w:pStyle w:val="BodyText"/>
              <w:rPr>
                <w:rFonts w:cstheme="minorHAnsi"/>
                <w:sz w:val="22"/>
              </w:rPr>
            </w:pPr>
          </w:p>
          <w:p w14:paraId="00CEBF2F" w14:textId="77777777" w:rsidR="000215C5" w:rsidRPr="00F50D4C" w:rsidRDefault="000215C5" w:rsidP="00B15B06">
            <w:pPr>
              <w:pStyle w:val="BodyText"/>
              <w:rPr>
                <w:rFonts w:cstheme="minorHAnsi"/>
                <w:sz w:val="22"/>
              </w:rPr>
            </w:pPr>
          </w:p>
          <w:p w14:paraId="7CD44619" w14:textId="77777777" w:rsidR="008D2301" w:rsidRPr="00F50D4C" w:rsidRDefault="008D2301" w:rsidP="00F50D4C">
            <w:r w:rsidRPr="00F50D4C">
              <w:t>Junior Certificate Exam Results</w:t>
            </w:r>
          </w:p>
          <w:p w14:paraId="76922FFB" w14:textId="77777777" w:rsidR="008D2301" w:rsidRPr="00F50D4C" w:rsidRDefault="008D2301" w:rsidP="00B15B06">
            <w:pPr>
              <w:spacing w:before="60"/>
              <w:rPr>
                <w:rFonts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65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tbl>
            <w:tblPr>
              <w:tblpPr w:leftFromText="180" w:rightFromText="180" w:vertAnchor="text" w:horzAnchor="margin" w:tblpX="-861" w:tblpY="-131"/>
              <w:tblOverlap w:val="never"/>
              <w:tblW w:w="7661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3397"/>
              <w:gridCol w:w="1707"/>
              <w:gridCol w:w="2557"/>
            </w:tblGrid>
            <w:tr w:rsidR="008D2301" w:rsidRPr="00F50D4C" w14:paraId="43B4A9AC" w14:textId="77777777" w:rsidTr="00F50D4C">
              <w:trPr>
                <w:cantSplit/>
                <w:trHeight w:val="284"/>
              </w:trPr>
              <w:tc>
                <w:tcPr>
                  <w:tcW w:w="339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147969C" w14:textId="77777777" w:rsidR="008D2301" w:rsidRPr="00F50D4C" w:rsidRDefault="008D2301" w:rsidP="00F50D4C">
                  <w:pPr>
                    <w:tabs>
                      <w:tab w:val="left" w:pos="-1440"/>
                      <w:tab w:val="left" w:pos="-720"/>
                      <w:tab w:val="left" w:pos="0"/>
                      <w:tab w:val="left" w:pos="260"/>
                      <w:tab w:val="left" w:pos="544"/>
                      <w:tab w:val="left" w:pos="827"/>
                      <w:tab w:val="left" w:pos="1110"/>
                      <w:tab w:val="left" w:pos="1394"/>
                      <w:tab w:val="left" w:pos="1678"/>
                      <w:tab w:val="left" w:pos="1961"/>
                      <w:tab w:val="left" w:pos="2812"/>
                      <w:tab w:val="left" w:pos="3095"/>
                      <w:tab w:val="left" w:pos="5040"/>
                    </w:tabs>
                    <w:suppressAutoHyphens/>
                    <w:spacing w:before="40" w:after="40"/>
                    <w:rPr>
                      <w:rFonts w:cstheme="minorHAnsi"/>
                      <w:b/>
                      <w:bCs/>
                      <w:caps/>
                      <w:sz w:val="22"/>
                      <w:szCs w:val="22"/>
                    </w:rPr>
                  </w:pPr>
                  <w:r w:rsidRPr="00F50D4C">
                    <w:rPr>
                      <w:rFonts w:cstheme="minorHAnsi"/>
                      <w:b/>
                      <w:bCs/>
                      <w:caps/>
                      <w:sz w:val="22"/>
                      <w:szCs w:val="22"/>
                    </w:rPr>
                    <w:t>Subject</w:t>
                  </w:r>
                </w:p>
              </w:tc>
              <w:tc>
                <w:tcPr>
                  <w:tcW w:w="170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269C434" w14:textId="77777777" w:rsidR="008D2301" w:rsidRPr="00F50D4C" w:rsidRDefault="008D2301" w:rsidP="00F50D4C">
                  <w:pPr>
                    <w:tabs>
                      <w:tab w:val="left" w:pos="-1440"/>
                      <w:tab w:val="left" w:pos="-720"/>
                      <w:tab w:val="left" w:pos="0"/>
                      <w:tab w:val="left" w:pos="260"/>
                      <w:tab w:val="left" w:pos="544"/>
                      <w:tab w:val="left" w:pos="827"/>
                      <w:tab w:val="left" w:pos="1110"/>
                      <w:tab w:val="left" w:pos="1394"/>
                      <w:tab w:val="left" w:pos="1678"/>
                      <w:tab w:val="left" w:pos="1961"/>
                      <w:tab w:val="left" w:pos="2812"/>
                      <w:tab w:val="left" w:pos="3095"/>
                      <w:tab w:val="left" w:pos="5040"/>
                    </w:tabs>
                    <w:suppressAutoHyphens/>
                    <w:spacing w:before="40" w:after="40"/>
                    <w:rPr>
                      <w:rFonts w:cstheme="minorHAnsi"/>
                      <w:b/>
                      <w:bCs/>
                      <w:caps/>
                      <w:sz w:val="22"/>
                      <w:szCs w:val="22"/>
                    </w:rPr>
                  </w:pPr>
                  <w:r w:rsidRPr="00F50D4C">
                    <w:rPr>
                      <w:rFonts w:cstheme="minorHAnsi"/>
                      <w:b/>
                      <w:bCs/>
                      <w:caps/>
                      <w:sz w:val="22"/>
                      <w:szCs w:val="22"/>
                    </w:rPr>
                    <w:t>Level (O or H)</w:t>
                  </w:r>
                </w:p>
              </w:tc>
              <w:tc>
                <w:tcPr>
                  <w:tcW w:w="25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E98B715" w14:textId="77777777" w:rsidR="008D2301" w:rsidRPr="00F50D4C" w:rsidRDefault="008D2301" w:rsidP="00F50D4C">
                  <w:pPr>
                    <w:tabs>
                      <w:tab w:val="left" w:pos="-1440"/>
                      <w:tab w:val="left" w:pos="-720"/>
                      <w:tab w:val="left" w:pos="0"/>
                      <w:tab w:val="left" w:pos="260"/>
                      <w:tab w:val="left" w:pos="544"/>
                      <w:tab w:val="left" w:pos="827"/>
                      <w:tab w:val="left" w:pos="1110"/>
                      <w:tab w:val="left" w:pos="1394"/>
                      <w:tab w:val="left" w:pos="1678"/>
                      <w:tab w:val="left" w:pos="1961"/>
                      <w:tab w:val="left" w:pos="2812"/>
                      <w:tab w:val="left" w:pos="3095"/>
                      <w:tab w:val="left" w:pos="5040"/>
                    </w:tabs>
                    <w:suppressAutoHyphens/>
                    <w:spacing w:before="40" w:after="40"/>
                    <w:rPr>
                      <w:rFonts w:cstheme="minorHAnsi"/>
                      <w:b/>
                      <w:bCs/>
                      <w:caps/>
                      <w:sz w:val="22"/>
                      <w:szCs w:val="22"/>
                    </w:rPr>
                  </w:pPr>
                  <w:r w:rsidRPr="00F50D4C">
                    <w:rPr>
                      <w:rFonts w:cstheme="minorHAnsi"/>
                      <w:b/>
                      <w:bCs/>
                      <w:caps/>
                      <w:sz w:val="22"/>
                      <w:szCs w:val="22"/>
                    </w:rPr>
                    <w:t>Grade</w:t>
                  </w:r>
                </w:p>
              </w:tc>
            </w:tr>
            <w:tr w:rsidR="008D2301" w:rsidRPr="00F50D4C" w14:paraId="2210E557" w14:textId="77777777" w:rsidTr="00F50D4C">
              <w:trPr>
                <w:cantSplit/>
                <w:trHeight w:val="350"/>
              </w:trPr>
              <w:tc>
                <w:tcPr>
                  <w:tcW w:w="339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4DE0DDF" w14:textId="77777777" w:rsidR="008D2301" w:rsidRPr="00F50D4C" w:rsidRDefault="008D2301" w:rsidP="008D2301">
                  <w:pPr>
                    <w:numPr>
                      <w:ilvl w:val="0"/>
                      <w:numId w:val="2"/>
                    </w:numPr>
                    <w:tabs>
                      <w:tab w:val="left" w:pos="-1440"/>
                      <w:tab w:val="left" w:pos="-720"/>
                      <w:tab w:val="left" w:pos="0"/>
                      <w:tab w:val="left" w:pos="544"/>
                      <w:tab w:val="left" w:pos="827"/>
                      <w:tab w:val="left" w:pos="1110"/>
                      <w:tab w:val="left" w:pos="1394"/>
                      <w:tab w:val="left" w:pos="1678"/>
                      <w:tab w:val="left" w:pos="1961"/>
                      <w:tab w:val="left" w:pos="2812"/>
                      <w:tab w:val="left" w:pos="3095"/>
                      <w:tab w:val="left" w:pos="5040"/>
                    </w:tabs>
                    <w:suppressAutoHyphens/>
                    <w:spacing w:before="40" w:after="40" w:line="240" w:lineRule="auto"/>
                    <w:rPr>
                      <w:rFonts w:cstheme="minorHAnsi"/>
                      <w:b/>
                      <w:bCs/>
                      <w:sz w:val="22"/>
                      <w:szCs w:val="22"/>
                    </w:rPr>
                  </w:pPr>
                </w:p>
              </w:tc>
              <w:tc>
                <w:tcPr>
                  <w:tcW w:w="170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5C6C414" w14:textId="77777777" w:rsidR="008D2301" w:rsidRPr="00F50D4C" w:rsidRDefault="008D2301" w:rsidP="00B15B06">
                  <w:pPr>
                    <w:tabs>
                      <w:tab w:val="left" w:pos="-1440"/>
                      <w:tab w:val="left" w:pos="-720"/>
                      <w:tab w:val="left" w:pos="0"/>
                      <w:tab w:val="left" w:pos="544"/>
                      <w:tab w:val="left" w:pos="827"/>
                      <w:tab w:val="left" w:pos="1110"/>
                      <w:tab w:val="left" w:pos="1394"/>
                      <w:tab w:val="left" w:pos="1678"/>
                      <w:tab w:val="left" w:pos="1961"/>
                      <w:tab w:val="left" w:pos="2812"/>
                      <w:tab w:val="left" w:pos="3095"/>
                      <w:tab w:val="left" w:pos="5040"/>
                    </w:tabs>
                    <w:suppressAutoHyphens/>
                    <w:spacing w:before="40" w:after="40"/>
                    <w:rPr>
                      <w:rFonts w:cstheme="minorHAnsi"/>
                      <w:b/>
                      <w:bCs/>
                      <w:sz w:val="22"/>
                      <w:szCs w:val="22"/>
                    </w:rPr>
                  </w:pPr>
                </w:p>
              </w:tc>
              <w:tc>
                <w:tcPr>
                  <w:tcW w:w="25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55D2994" w14:textId="77777777" w:rsidR="008D2301" w:rsidRPr="00F50D4C" w:rsidRDefault="008D2301" w:rsidP="00B15B06">
                  <w:pPr>
                    <w:tabs>
                      <w:tab w:val="left" w:pos="-1440"/>
                      <w:tab w:val="left" w:pos="-720"/>
                      <w:tab w:val="left" w:pos="0"/>
                      <w:tab w:val="left" w:pos="544"/>
                      <w:tab w:val="left" w:pos="827"/>
                      <w:tab w:val="left" w:pos="1110"/>
                      <w:tab w:val="left" w:pos="1394"/>
                      <w:tab w:val="left" w:pos="1678"/>
                      <w:tab w:val="left" w:pos="1961"/>
                      <w:tab w:val="left" w:pos="2812"/>
                      <w:tab w:val="left" w:pos="3095"/>
                      <w:tab w:val="left" w:pos="5040"/>
                    </w:tabs>
                    <w:suppressAutoHyphens/>
                    <w:spacing w:before="40" w:after="40"/>
                    <w:rPr>
                      <w:rFonts w:cstheme="minorHAnsi"/>
                      <w:b/>
                      <w:bCs/>
                      <w:sz w:val="22"/>
                      <w:szCs w:val="22"/>
                    </w:rPr>
                  </w:pPr>
                </w:p>
              </w:tc>
            </w:tr>
            <w:tr w:rsidR="008D2301" w:rsidRPr="00F50D4C" w14:paraId="25463B73" w14:textId="77777777" w:rsidTr="00F50D4C">
              <w:trPr>
                <w:cantSplit/>
                <w:trHeight w:val="350"/>
              </w:trPr>
              <w:tc>
                <w:tcPr>
                  <w:tcW w:w="339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D3AF486" w14:textId="77777777" w:rsidR="008D2301" w:rsidRPr="00F50D4C" w:rsidRDefault="008D2301" w:rsidP="008D2301">
                  <w:pPr>
                    <w:numPr>
                      <w:ilvl w:val="0"/>
                      <w:numId w:val="2"/>
                    </w:numPr>
                    <w:tabs>
                      <w:tab w:val="left" w:pos="-1440"/>
                      <w:tab w:val="left" w:pos="-720"/>
                      <w:tab w:val="left" w:pos="0"/>
                      <w:tab w:val="left" w:pos="544"/>
                      <w:tab w:val="left" w:pos="827"/>
                      <w:tab w:val="left" w:pos="1110"/>
                      <w:tab w:val="left" w:pos="1394"/>
                      <w:tab w:val="left" w:pos="1678"/>
                      <w:tab w:val="left" w:pos="1961"/>
                      <w:tab w:val="left" w:pos="2812"/>
                      <w:tab w:val="left" w:pos="3095"/>
                      <w:tab w:val="left" w:pos="5040"/>
                    </w:tabs>
                    <w:suppressAutoHyphens/>
                    <w:spacing w:before="40" w:after="40" w:line="240" w:lineRule="auto"/>
                    <w:rPr>
                      <w:rFonts w:cstheme="minorHAnsi"/>
                      <w:b/>
                      <w:bCs/>
                      <w:sz w:val="22"/>
                      <w:szCs w:val="22"/>
                    </w:rPr>
                  </w:pPr>
                </w:p>
              </w:tc>
              <w:tc>
                <w:tcPr>
                  <w:tcW w:w="170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9C3A22D" w14:textId="77777777" w:rsidR="008D2301" w:rsidRPr="00F50D4C" w:rsidRDefault="008D2301" w:rsidP="00B15B06">
                  <w:pPr>
                    <w:tabs>
                      <w:tab w:val="left" w:pos="-1440"/>
                      <w:tab w:val="left" w:pos="-720"/>
                      <w:tab w:val="left" w:pos="0"/>
                      <w:tab w:val="left" w:pos="544"/>
                      <w:tab w:val="left" w:pos="827"/>
                      <w:tab w:val="left" w:pos="1110"/>
                      <w:tab w:val="left" w:pos="1394"/>
                      <w:tab w:val="left" w:pos="1678"/>
                      <w:tab w:val="left" w:pos="1961"/>
                      <w:tab w:val="left" w:pos="2812"/>
                      <w:tab w:val="left" w:pos="3095"/>
                      <w:tab w:val="left" w:pos="5040"/>
                    </w:tabs>
                    <w:suppressAutoHyphens/>
                    <w:spacing w:before="40" w:after="40"/>
                    <w:rPr>
                      <w:rFonts w:cstheme="minorHAnsi"/>
                      <w:b/>
                      <w:bCs/>
                      <w:sz w:val="22"/>
                      <w:szCs w:val="22"/>
                    </w:rPr>
                  </w:pPr>
                </w:p>
              </w:tc>
              <w:tc>
                <w:tcPr>
                  <w:tcW w:w="25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1318EF6" w14:textId="77777777" w:rsidR="008D2301" w:rsidRPr="00F50D4C" w:rsidRDefault="008D2301" w:rsidP="00B15B06">
                  <w:pPr>
                    <w:tabs>
                      <w:tab w:val="left" w:pos="-1440"/>
                      <w:tab w:val="left" w:pos="-720"/>
                      <w:tab w:val="left" w:pos="0"/>
                      <w:tab w:val="left" w:pos="544"/>
                      <w:tab w:val="left" w:pos="827"/>
                      <w:tab w:val="left" w:pos="1110"/>
                      <w:tab w:val="left" w:pos="1394"/>
                      <w:tab w:val="left" w:pos="1678"/>
                      <w:tab w:val="left" w:pos="1961"/>
                      <w:tab w:val="left" w:pos="2812"/>
                      <w:tab w:val="left" w:pos="3095"/>
                      <w:tab w:val="left" w:pos="5040"/>
                    </w:tabs>
                    <w:suppressAutoHyphens/>
                    <w:spacing w:before="40" w:after="40"/>
                    <w:rPr>
                      <w:rFonts w:cstheme="minorHAnsi"/>
                      <w:b/>
                      <w:bCs/>
                      <w:sz w:val="22"/>
                      <w:szCs w:val="22"/>
                    </w:rPr>
                  </w:pPr>
                </w:p>
              </w:tc>
            </w:tr>
            <w:tr w:rsidR="008D2301" w:rsidRPr="00F50D4C" w14:paraId="6E024783" w14:textId="77777777" w:rsidTr="00F50D4C">
              <w:trPr>
                <w:cantSplit/>
                <w:trHeight w:val="350"/>
              </w:trPr>
              <w:tc>
                <w:tcPr>
                  <w:tcW w:w="339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2637A94" w14:textId="77777777" w:rsidR="008D2301" w:rsidRPr="00F50D4C" w:rsidRDefault="008D2301" w:rsidP="008D2301">
                  <w:pPr>
                    <w:numPr>
                      <w:ilvl w:val="0"/>
                      <w:numId w:val="2"/>
                    </w:numPr>
                    <w:tabs>
                      <w:tab w:val="left" w:pos="-1440"/>
                      <w:tab w:val="left" w:pos="-720"/>
                      <w:tab w:val="left" w:pos="0"/>
                      <w:tab w:val="left" w:pos="544"/>
                      <w:tab w:val="left" w:pos="827"/>
                      <w:tab w:val="left" w:pos="1110"/>
                      <w:tab w:val="left" w:pos="1394"/>
                      <w:tab w:val="left" w:pos="1678"/>
                      <w:tab w:val="left" w:pos="1961"/>
                      <w:tab w:val="left" w:pos="2812"/>
                      <w:tab w:val="left" w:pos="3095"/>
                      <w:tab w:val="left" w:pos="5040"/>
                    </w:tabs>
                    <w:suppressAutoHyphens/>
                    <w:spacing w:before="40" w:after="40" w:line="240" w:lineRule="auto"/>
                    <w:rPr>
                      <w:rFonts w:cstheme="minorHAnsi"/>
                      <w:b/>
                      <w:bCs/>
                      <w:sz w:val="22"/>
                      <w:szCs w:val="22"/>
                    </w:rPr>
                  </w:pPr>
                </w:p>
              </w:tc>
              <w:tc>
                <w:tcPr>
                  <w:tcW w:w="170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D624467" w14:textId="77777777" w:rsidR="008D2301" w:rsidRPr="00F50D4C" w:rsidRDefault="008D2301" w:rsidP="00B15B06">
                  <w:pPr>
                    <w:tabs>
                      <w:tab w:val="left" w:pos="-1440"/>
                      <w:tab w:val="left" w:pos="-720"/>
                      <w:tab w:val="left" w:pos="0"/>
                      <w:tab w:val="left" w:pos="544"/>
                      <w:tab w:val="left" w:pos="827"/>
                      <w:tab w:val="left" w:pos="1110"/>
                      <w:tab w:val="left" w:pos="1394"/>
                      <w:tab w:val="left" w:pos="1678"/>
                      <w:tab w:val="left" w:pos="1961"/>
                      <w:tab w:val="left" w:pos="2812"/>
                      <w:tab w:val="left" w:pos="3095"/>
                      <w:tab w:val="left" w:pos="5040"/>
                    </w:tabs>
                    <w:suppressAutoHyphens/>
                    <w:spacing w:before="40" w:after="40"/>
                    <w:rPr>
                      <w:rFonts w:cstheme="minorHAnsi"/>
                      <w:b/>
                      <w:bCs/>
                      <w:sz w:val="22"/>
                      <w:szCs w:val="22"/>
                    </w:rPr>
                  </w:pPr>
                </w:p>
              </w:tc>
              <w:tc>
                <w:tcPr>
                  <w:tcW w:w="25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DE6E595" w14:textId="77777777" w:rsidR="008D2301" w:rsidRPr="00F50D4C" w:rsidRDefault="008D2301" w:rsidP="00B15B06">
                  <w:pPr>
                    <w:tabs>
                      <w:tab w:val="left" w:pos="-1440"/>
                      <w:tab w:val="left" w:pos="-720"/>
                      <w:tab w:val="left" w:pos="0"/>
                      <w:tab w:val="left" w:pos="544"/>
                      <w:tab w:val="left" w:pos="827"/>
                      <w:tab w:val="left" w:pos="1110"/>
                      <w:tab w:val="left" w:pos="1394"/>
                      <w:tab w:val="left" w:pos="1678"/>
                      <w:tab w:val="left" w:pos="1961"/>
                      <w:tab w:val="left" w:pos="2812"/>
                      <w:tab w:val="left" w:pos="3095"/>
                      <w:tab w:val="left" w:pos="5040"/>
                    </w:tabs>
                    <w:suppressAutoHyphens/>
                    <w:spacing w:before="40" w:after="40"/>
                    <w:rPr>
                      <w:rFonts w:cstheme="minorHAnsi"/>
                      <w:b/>
                      <w:bCs/>
                      <w:sz w:val="22"/>
                      <w:szCs w:val="22"/>
                    </w:rPr>
                  </w:pPr>
                </w:p>
              </w:tc>
            </w:tr>
            <w:tr w:rsidR="008D2301" w:rsidRPr="00F50D4C" w14:paraId="5318B690" w14:textId="77777777" w:rsidTr="00F50D4C">
              <w:trPr>
                <w:cantSplit/>
                <w:trHeight w:val="350"/>
              </w:trPr>
              <w:tc>
                <w:tcPr>
                  <w:tcW w:w="339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87E6A3E" w14:textId="77777777" w:rsidR="008D2301" w:rsidRPr="00F50D4C" w:rsidRDefault="008D2301" w:rsidP="008D2301">
                  <w:pPr>
                    <w:numPr>
                      <w:ilvl w:val="0"/>
                      <w:numId w:val="2"/>
                    </w:numPr>
                    <w:tabs>
                      <w:tab w:val="left" w:pos="-1440"/>
                      <w:tab w:val="left" w:pos="-720"/>
                      <w:tab w:val="left" w:pos="0"/>
                      <w:tab w:val="left" w:pos="544"/>
                      <w:tab w:val="left" w:pos="827"/>
                      <w:tab w:val="left" w:pos="1110"/>
                      <w:tab w:val="left" w:pos="1394"/>
                      <w:tab w:val="left" w:pos="1678"/>
                      <w:tab w:val="left" w:pos="1961"/>
                      <w:tab w:val="left" w:pos="2812"/>
                      <w:tab w:val="left" w:pos="3095"/>
                      <w:tab w:val="left" w:pos="5040"/>
                    </w:tabs>
                    <w:suppressAutoHyphens/>
                    <w:spacing w:before="40" w:after="40" w:line="240" w:lineRule="auto"/>
                    <w:rPr>
                      <w:rFonts w:cstheme="minorHAnsi"/>
                      <w:b/>
                      <w:bCs/>
                      <w:sz w:val="22"/>
                      <w:szCs w:val="22"/>
                    </w:rPr>
                  </w:pPr>
                </w:p>
              </w:tc>
              <w:tc>
                <w:tcPr>
                  <w:tcW w:w="170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4BEBDE4" w14:textId="77777777" w:rsidR="008D2301" w:rsidRPr="00F50D4C" w:rsidRDefault="008D2301" w:rsidP="00B15B06">
                  <w:pPr>
                    <w:tabs>
                      <w:tab w:val="left" w:pos="-1440"/>
                      <w:tab w:val="left" w:pos="-720"/>
                      <w:tab w:val="left" w:pos="0"/>
                      <w:tab w:val="left" w:pos="544"/>
                      <w:tab w:val="left" w:pos="827"/>
                      <w:tab w:val="left" w:pos="1110"/>
                      <w:tab w:val="left" w:pos="1394"/>
                      <w:tab w:val="left" w:pos="1678"/>
                      <w:tab w:val="left" w:pos="1961"/>
                      <w:tab w:val="left" w:pos="2812"/>
                      <w:tab w:val="left" w:pos="3095"/>
                      <w:tab w:val="left" w:pos="5040"/>
                    </w:tabs>
                    <w:suppressAutoHyphens/>
                    <w:spacing w:before="40" w:after="40"/>
                    <w:rPr>
                      <w:rFonts w:cstheme="minorHAnsi"/>
                      <w:b/>
                      <w:bCs/>
                      <w:sz w:val="22"/>
                      <w:szCs w:val="22"/>
                    </w:rPr>
                  </w:pPr>
                </w:p>
              </w:tc>
              <w:tc>
                <w:tcPr>
                  <w:tcW w:w="25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487A6DA" w14:textId="77777777" w:rsidR="008D2301" w:rsidRPr="00F50D4C" w:rsidRDefault="008D2301" w:rsidP="00B15B06">
                  <w:pPr>
                    <w:tabs>
                      <w:tab w:val="left" w:pos="-1440"/>
                      <w:tab w:val="left" w:pos="-720"/>
                      <w:tab w:val="left" w:pos="0"/>
                      <w:tab w:val="left" w:pos="544"/>
                      <w:tab w:val="left" w:pos="827"/>
                      <w:tab w:val="left" w:pos="1110"/>
                      <w:tab w:val="left" w:pos="1394"/>
                      <w:tab w:val="left" w:pos="1678"/>
                      <w:tab w:val="left" w:pos="1961"/>
                      <w:tab w:val="left" w:pos="2812"/>
                      <w:tab w:val="left" w:pos="3095"/>
                      <w:tab w:val="left" w:pos="5040"/>
                    </w:tabs>
                    <w:suppressAutoHyphens/>
                    <w:spacing w:before="40" w:after="40"/>
                    <w:rPr>
                      <w:rFonts w:cstheme="minorHAnsi"/>
                      <w:b/>
                      <w:bCs/>
                      <w:sz w:val="22"/>
                      <w:szCs w:val="22"/>
                    </w:rPr>
                  </w:pPr>
                </w:p>
              </w:tc>
            </w:tr>
            <w:tr w:rsidR="008D2301" w:rsidRPr="00F50D4C" w14:paraId="5B6467B2" w14:textId="77777777" w:rsidTr="00F50D4C">
              <w:trPr>
                <w:cantSplit/>
                <w:trHeight w:val="350"/>
              </w:trPr>
              <w:tc>
                <w:tcPr>
                  <w:tcW w:w="339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6208315" w14:textId="77777777" w:rsidR="008D2301" w:rsidRPr="00F50D4C" w:rsidRDefault="008D2301" w:rsidP="008D2301">
                  <w:pPr>
                    <w:numPr>
                      <w:ilvl w:val="0"/>
                      <w:numId w:val="2"/>
                    </w:numPr>
                    <w:tabs>
                      <w:tab w:val="left" w:pos="-1440"/>
                      <w:tab w:val="left" w:pos="-720"/>
                      <w:tab w:val="left" w:pos="0"/>
                      <w:tab w:val="left" w:pos="544"/>
                      <w:tab w:val="left" w:pos="827"/>
                      <w:tab w:val="left" w:pos="1110"/>
                      <w:tab w:val="left" w:pos="1394"/>
                      <w:tab w:val="left" w:pos="1678"/>
                      <w:tab w:val="left" w:pos="1961"/>
                      <w:tab w:val="left" w:pos="2812"/>
                      <w:tab w:val="left" w:pos="3095"/>
                      <w:tab w:val="left" w:pos="5040"/>
                    </w:tabs>
                    <w:suppressAutoHyphens/>
                    <w:spacing w:before="40" w:after="40" w:line="240" w:lineRule="auto"/>
                    <w:rPr>
                      <w:rFonts w:cstheme="minorHAnsi"/>
                      <w:b/>
                      <w:bCs/>
                      <w:sz w:val="22"/>
                      <w:szCs w:val="22"/>
                    </w:rPr>
                  </w:pPr>
                </w:p>
              </w:tc>
              <w:tc>
                <w:tcPr>
                  <w:tcW w:w="170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851B57D" w14:textId="77777777" w:rsidR="008D2301" w:rsidRPr="00F50D4C" w:rsidRDefault="008D2301" w:rsidP="00B15B06">
                  <w:pPr>
                    <w:tabs>
                      <w:tab w:val="left" w:pos="-1440"/>
                      <w:tab w:val="left" w:pos="-720"/>
                      <w:tab w:val="left" w:pos="0"/>
                      <w:tab w:val="left" w:pos="544"/>
                      <w:tab w:val="left" w:pos="827"/>
                      <w:tab w:val="left" w:pos="1110"/>
                      <w:tab w:val="left" w:pos="1394"/>
                      <w:tab w:val="left" w:pos="1678"/>
                      <w:tab w:val="left" w:pos="1961"/>
                      <w:tab w:val="left" w:pos="2812"/>
                      <w:tab w:val="left" w:pos="3095"/>
                      <w:tab w:val="left" w:pos="5040"/>
                    </w:tabs>
                    <w:suppressAutoHyphens/>
                    <w:spacing w:before="40" w:after="40"/>
                    <w:rPr>
                      <w:rFonts w:cstheme="minorHAnsi"/>
                      <w:b/>
                      <w:bCs/>
                      <w:sz w:val="22"/>
                      <w:szCs w:val="22"/>
                    </w:rPr>
                  </w:pPr>
                </w:p>
              </w:tc>
              <w:tc>
                <w:tcPr>
                  <w:tcW w:w="25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1AC55CD" w14:textId="77777777" w:rsidR="008D2301" w:rsidRPr="00F50D4C" w:rsidRDefault="008D2301" w:rsidP="00B15B06">
                  <w:pPr>
                    <w:tabs>
                      <w:tab w:val="left" w:pos="-1440"/>
                      <w:tab w:val="left" w:pos="-720"/>
                      <w:tab w:val="left" w:pos="0"/>
                      <w:tab w:val="left" w:pos="544"/>
                      <w:tab w:val="left" w:pos="827"/>
                      <w:tab w:val="left" w:pos="1110"/>
                      <w:tab w:val="left" w:pos="1394"/>
                      <w:tab w:val="left" w:pos="1678"/>
                      <w:tab w:val="left" w:pos="1961"/>
                      <w:tab w:val="left" w:pos="2812"/>
                      <w:tab w:val="left" w:pos="3095"/>
                      <w:tab w:val="left" w:pos="5040"/>
                    </w:tabs>
                    <w:suppressAutoHyphens/>
                    <w:spacing w:before="40" w:after="40"/>
                    <w:rPr>
                      <w:rFonts w:cstheme="minorHAnsi"/>
                      <w:b/>
                      <w:bCs/>
                      <w:sz w:val="22"/>
                      <w:szCs w:val="22"/>
                    </w:rPr>
                  </w:pPr>
                </w:p>
              </w:tc>
            </w:tr>
            <w:tr w:rsidR="008D2301" w:rsidRPr="00F50D4C" w14:paraId="36593CD1" w14:textId="77777777" w:rsidTr="00F50D4C">
              <w:trPr>
                <w:cantSplit/>
                <w:trHeight w:val="350"/>
              </w:trPr>
              <w:tc>
                <w:tcPr>
                  <w:tcW w:w="339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5EB09C8" w14:textId="77777777" w:rsidR="008D2301" w:rsidRPr="00F50D4C" w:rsidRDefault="008D2301" w:rsidP="008D2301">
                  <w:pPr>
                    <w:numPr>
                      <w:ilvl w:val="0"/>
                      <w:numId w:val="2"/>
                    </w:numPr>
                    <w:tabs>
                      <w:tab w:val="left" w:pos="-1440"/>
                      <w:tab w:val="left" w:pos="-720"/>
                      <w:tab w:val="left" w:pos="0"/>
                      <w:tab w:val="left" w:pos="544"/>
                      <w:tab w:val="left" w:pos="827"/>
                      <w:tab w:val="left" w:pos="1110"/>
                      <w:tab w:val="left" w:pos="1394"/>
                      <w:tab w:val="left" w:pos="1678"/>
                      <w:tab w:val="left" w:pos="1961"/>
                      <w:tab w:val="left" w:pos="2812"/>
                      <w:tab w:val="left" w:pos="3095"/>
                      <w:tab w:val="left" w:pos="5040"/>
                    </w:tabs>
                    <w:suppressAutoHyphens/>
                    <w:spacing w:before="40" w:after="40" w:line="240" w:lineRule="auto"/>
                    <w:rPr>
                      <w:rFonts w:cstheme="minorHAnsi"/>
                      <w:b/>
                      <w:bCs/>
                      <w:sz w:val="22"/>
                      <w:szCs w:val="22"/>
                    </w:rPr>
                  </w:pPr>
                </w:p>
              </w:tc>
              <w:tc>
                <w:tcPr>
                  <w:tcW w:w="170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4E309A3" w14:textId="77777777" w:rsidR="008D2301" w:rsidRPr="00F50D4C" w:rsidRDefault="008D2301" w:rsidP="00B15B06">
                  <w:pPr>
                    <w:tabs>
                      <w:tab w:val="left" w:pos="-1440"/>
                      <w:tab w:val="left" w:pos="-720"/>
                      <w:tab w:val="left" w:pos="0"/>
                      <w:tab w:val="left" w:pos="544"/>
                      <w:tab w:val="left" w:pos="827"/>
                      <w:tab w:val="left" w:pos="1110"/>
                      <w:tab w:val="left" w:pos="1394"/>
                      <w:tab w:val="left" w:pos="1678"/>
                      <w:tab w:val="left" w:pos="1961"/>
                      <w:tab w:val="left" w:pos="2812"/>
                      <w:tab w:val="left" w:pos="3095"/>
                      <w:tab w:val="left" w:pos="5040"/>
                    </w:tabs>
                    <w:suppressAutoHyphens/>
                    <w:spacing w:before="40" w:after="40"/>
                    <w:rPr>
                      <w:rFonts w:cstheme="minorHAnsi"/>
                      <w:b/>
                      <w:bCs/>
                      <w:sz w:val="22"/>
                      <w:szCs w:val="22"/>
                    </w:rPr>
                  </w:pPr>
                </w:p>
              </w:tc>
              <w:tc>
                <w:tcPr>
                  <w:tcW w:w="25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4F56CBB" w14:textId="77777777" w:rsidR="008D2301" w:rsidRPr="00F50D4C" w:rsidRDefault="008D2301" w:rsidP="00B15B06">
                  <w:pPr>
                    <w:tabs>
                      <w:tab w:val="left" w:pos="-1440"/>
                      <w:tab w:val="left" w:pos="-720"/>
                      <w:tab w:val="left" w:pos="0"/>
                      <w:tab w:val="left" w:pos="544"/>
                      <w:tab w:val="left" w:pos="827"/>
                      <w:tab w:val="left" w:pos="1110"/>
                      <w:tab w:val="left" w:pos="1394"/>
                      <w:tab w:val="left" w:pos="1678"/>
                      <w:tab w:val="left" w:pos="1961"/>
                      <w:tab w:val="left" w:pos="2812"/>
                      <w:tab w:val="left" w:pos="3095"/>
                      <w:tab w:val="left" w:pos="5040"/>
                    </w:tabs>
                    <w:suppressAutoHyphens/>
                    <w:spacing w:before="40" w:after="40"/>
                    <w:rPr>
                      <w:rFonts w:cstheme="minorHAnsi"/>
                      <w:b/>
                      <w:bCs/>
                      <w:sz w:val="22"/>
                      <w:szCs w:val="22"/>
                    </w:rPr>
                  </w:pPr>
                </w:p>
              </w:tc>
            </w:tr>
            <w:tr w:rsidR="008D2301" w:rsidRPr="00F50D4C" w14:paraId="3013A713" w14:textId="77777777" w:rsidTr="00F50D4C">
              <w:trPr>
                <w:cantSplit/>
                <w:trHeight w:val="360"/>
              </w:trPr>
              <w:tc>
                <w:tcPr>
                  <w:tcW w:w="339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87EF392" w14:textId="77777777" w:rsidR="008D2301" w:rsidRPr="00F50D4C" w:rsidRDefault="008D2301" w:rsidP="008D2301">
                  <w:pPr>
                    <w:numPr>
                      <w:ilvl w:val="0"/>
                      <w:numId w:val="2"/>
                    </w:numPr>
                    <w:tabs>
                      <w:tab w:val="left" w:pos="-1440"/>
                      <w:tab w:val="left" w:pos="-720"/>
                      <w:tab w:val="left" w:pos="0"/>
                      <w:tab w:val="left" w:pos="544"/>
                      <w:tab w:val="left" w:pos="827"/>
                      <w:tab w:val="left" w:pos="1110"/>
                      <w:tab w:val="left" w:pos="1394"/>
                      <w:tab w:val="left" w:pos="1678"/>
                      <w:tab w:val="left" w:pos="1961"/>
                      <w:tab w:val="left" w:pos="2812"/>
                      <w:tab w:val="left" w:pos="3095"/>
                      <w:tab w:val="left" w:pos="5040"/>
                    </w:tabs>
                    <w:suppressAutoHyphens/>
                    <w:spacing w:before="40" w:after="40" w:line="240" w:lineRule="auto"/>
                    <w:rPr>
                      <w:rFonts w:cstheme="minorHAnsi"/>
                      <w:b/>
                      <w:bCs/>
                      <w:sz w:val="22"/>
                      <w:szCs w:val="22"/>
                    </w:rPr>
                  </w:pPr>
                </w:p>
              </w:tc>
              <w:tc>
                <w:tcPr>
                  <w:tcW w:w="170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952F31E" w14:textId="77777777" w:rsidR="008D2301" w:rsidRPr="00F50D4C" w:rsidRDefault="008D2301" w:rsidP="00B15B06">
                  <w:pPr>
                    <w:tabs>
                      <w:tab w:val="left" w:pos="-1440"/>
                      <w:tab w:val="left" w:pos="-720"/>
                      <w:tab w:val="left" w:pos="0"/>
                      <w:tab w:val="left" w:pos="544"/>
                      <w:tab w:val="left" w:pos="827"/>
                      <w:tab w:val="left" w:pos="1110"/>
                      <w:tab w:val="left" w:pos="1394"/>
                      <w:tab w:val="left" w:pos="1678"/>
                      <w:tab w:val="left" w:pos="1961"/>
                      <w:tab w:val="left" w:pos="2812"/>
                      <w:tab w:val="left" w:pos="3095"/>
                      <w:tab w:val="left" w:pos="5040"/>
                    </w:tabs>
                    <w:suppressAutoHyphens/>
                    <w:spacing w:before="40" w:after="40"/>
                    <w:rPr>
                      <w:rFonts w:cstheme="minorHAnsi"/>
                      <w:b/>
                      <w:bCs/>
                      <w:sz w:val="22"/>
                      <w:szCs w:val="22"/>
                    </w:rPr>
                  </w:pPr>
                </w:p>
              </w:tc>
              <w:tc>
                <w:tcPr>
                  <w:tcW w:w="25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E459FE3" w14:textId="77777777" w:rsidR="008D2301" w:rsidRPr="00F50D4C" w:rsidRDefault="008D2301" w:rsidP="00B15B06">
                  <w:pPr>
                    <w:tabs>
                      <w:tab w:val="left" w:pos="-1440"/>
                      <w:tab w:val="left" w:pos="-720"/>
                      <w:tab w:val="left" w:pos="0"/>
                      <w:tab w:val="left" w:pos="544"/>
                      <w:tab w:val="left" w:pos="827"/>
                      <w:tab w:val="left" w:pos="1110"/>
                      <w:tab w:val="left" w:pos="1394"/>
                      <w:tab w:val="left" w:pos="1678"/>
                      <w:tab w:val="left" w:pos="1961"/>
                      <w:tab w:val="left" w:pos="2812"/>
                      <w:tab w:val="left" w:pos="3095"/>
                      <w:tab w:val="left" w:pos="5040"/>
                    </w:tabs>
                    <w:suppressAutoHyphens/>
                    <w:spacing w:before="40" w:after="40"/>
                    <w:rPr>
                      <w:rFonts w:cstheme="minorHAnsi"/>
                      <w:b/>
                      <w:bCs/>
                      <w:sz w:val="22"/>
                      <w:szCs w:val="22"/>
                    </w:rPr>
                  </w:pPr>
                </w:p>
              </w:tc>
            </w:tr>
            <w:tr w:rsidR="008D2301" w:rsidRPr="00F50D4C" w14:paraId="6567E888" w14:textId="77777777" w:rsidTr="00F50D4C">
              <w:trPr>
                <w:cantSplit/>
                <w:trHeight w:val="350"/>
              </w:trPr>
              <w:tc>
                <w:tcPr>
                  <w:tcW w:w="339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CFD550C" w14:textId="77777777" w:rsidR="008D2301" w:rsidRPr="00F50D4C" w:rsidRDefault="008D2301" w:rsidP="008D2301">
                  <w:pPr>
                    <w:numPr>
                      <w:ilvl w:val="0"/>
                      <w:numId w:val="2"/>
                    </w:numPr>
                    <w:tabs>
                      <w:tab w:val="left" w:pos="-1440"/>
                      <w:tab w:val="left" w:pos="-720"/>
                      <w:tab w:val="left" w:pos="0"/>
                      <w:tab w:val="left" w:pos="544"/>
                      <w:tab w:val="left" w:pos="827"/>
                      <w:tab w:val="left" w:pos="1110"/>
                      <w:tab w:val="left" w:pos="1394"/>
                      <w:tab w:val="left" w:pos="1678"/>
                      <w:tab w:val="left" w:pos="1961"/>
                      <w:tab w:val="left" w:pos="2812"/>
                      <w:tab w:val="left" w:pos="3095"/>
                      <w:tab w:val="left" w:pos="5040"/>
                    </w:tabs>
                    <w:suppressAutoHyphens/>
                    <w:spacing w:before="40" w:after="40" w:line="240" w:lineRule="auto"/>
                    <w:rPr>
                      <w:rFonts w:cstheme="minorHAnsi"/>
                      <w:b/>
                      <w:bCs/>
                      <w:sz w:val="22"/>
                      <w:szCs w:val="22"/>
                    </w:rPr>
                  </w:pPr>
                </w:p>
              </w:tc>
              <w:tc>
                <w:tcPr>
                  <w:tcW w:w="170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DB4A2B3" w14:textId="77777777" w:rsidR="008D2301" w:rsidRPr="00F50D4C" w:rsidRDefault="008D2301" w:rsidP="00B15B06">
                  <w:pPr>
                    <w:tabs>
                      <w:tab w:val="left" w:pos="-1440"/>
                      <w:tab w:val="left" w:pos="-720"/>
                      <w:tab w:val="left" w:pos="0"/>
                      <w:tab w:val="left" w:pos="544"/>
                      <w:tab w:val="left" w:pos="827"/>
                      <w:tab w:val="left" w:pos="1110"/>
                      <w:tab w:val="left" w:pos="1394"/>
                      <w:tab w:val="left" w:pos="1678"/>
                      <w:tab w:val="left" w:pos="1961"/>
                      <w:tab w:val="left" w:pos="2812"/>
                      <w:tab w:val="left" w:pos="3095"/>
                      <w:tab w:val="left" w:pos="5040"/>
                    </w:tabs>
                    <w:suppressAutoHyphens/>
                    <w:spacing w:before="40" w:after="40"/>
                    <w:rPr>
                      <w:rFonts w:cstheme="minorHAnsi"/>
                      <w:b/>
                      <w:bCs/>
                      <w:sz w:val="22"/>
                      <w:szCs w:val="22"/>
                    </w:rPr>
                  </w:pPr>
                </w:p>
              </w:tc>
              <w:tc>
                <w:tcPr>
                  <w:tcW w:w="25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5D271E3" w14:textId="77777777" w:rsidR="008D2301" w:rsidRPr="00F50D4C" w:rsidRDefault="008D2301" w:rsidP="00B15B06">
                  <w:pPr>
                    <w:tabs>
                      <w:tab w:val="left" w:pos="-1440"/>
                      <w:tab w:val="left" w:pos="-720"/>
                      <w:tab w:val="left" w:pos="0"/>
                      <w:tab w:val="left" w:pos="544"/>
                      <w:tab w:val="left" w:pos="827"/>
                      <w:tab w:val="left" w:pos="1110"/>
                      <w:tab w:val="left" w:pos="1394"/>
                      <w:tab w:val="left" w:pos="1678"/>
                      <w:tab w:val="left" w:pos="1961"/>
                      <w:tab w:val="left" w:pos="2812"/>
                      <w:tab w:val="left" w:pos="3095"/>
                      <w:tab w:val="left" w:pos="5040"/>
                    </w:tabs>
                    <w:suppressAutoHyphens/>
                    <w:spacing w:before="40" w:after="40"/>
                    <w:rPr>
                      <w:rFonts w:cstheme="minorHAnsi"/>
                      <w:b/>
                      <w:bCs/>
                      <w:sz w:val="22"/>
                      <w:szCs w:val="22"/>
                    </w:rPr>
                  </w:pPr>
                </w:p>
              </w:tc>
            </w:tr>
            <w:tr w:rsidR="008D2301" w:rsidRPr="00F50D4C" w14:paraId="2558AABA" w14:textId="77777777" w:rsidTr="00F50D4C">
              <w:trPr>
                <w:cantSplit/>
                <w:trHeight w:val="350"/>
              </w:trPr>
              <w:tc>
                <w:tcPr>
                  <w:tcW w:w="339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E5085CB" w14:textId="77777777" w:rsidR="008D2301" w:rsidRPr="00F50D4C" w:rsidRDefault="008D2301" w:rsidP="008D2301">
                  <w:pPr>
                    <w:numPr>
                      <w:ilvl w:val="0"/>
                      <w:numId w:val="2"/>
                    </w:numPr>
                    <w:tabs>
                      <w:tab w:val="left" w:pos="-1440"/>
                      <w:tab w:val="left" w:pos="-720"/>
                      <w:tab w:val="left" w:pos="0"/>
                      <w:tab w:val="left" w:pos="544"/>
                      <w:tab w:val="left" w:pos="827"/>
                      <w:tab w:val="left" w:pos="1110"/>
                      <w:tab w:val="left" w:pos="1394"/>
                      <w:tab w:val="left" w:pos="1678"/>
                      <w:tab w:val="left" w:pos="1961"/>
                      <w:tab w:val="left" w:pos="2812"/>
                      <w:tab w:val="left" w:pos="3095"/>
                      <w:tab w:val="left" w:pos="5040"/>
                    </w:tabs>
                    <w:suppressAutoHyphens/>
                    <w:spacing w:before="40" w:after="40" w:line="240" w:lineRule="auto"/>
                    <w:rPr>
                      <w:rFonts w:cstheme="minorHAnsi"/>
                      <w:b/>
                      <w:bCs/>
                      <w:sz w:val="22"/>
                      <w:szCs w:val="22"/>
                    </w:rPr>
                  </w:pPr>
                </w:p>
              </w:tc>
              <w:tc>
                <w:tcPr>
                  <w:tcW w:w="170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2299529" w14:textId="77777777" w:rsidR="008D2301" w:rsidRPr="00F50D4C" w:rsidRDefault="008D2301" w:rsidP="00B15B06">
                  <w:pPr>
                    <w:tabs>
                      <w:tab w:val="left" w:pos="-1440"/>
                      <w:tab w:val="left" w:pos="-720"/>
                      <w:tab w:val="left" w:pos="0"/>
                      <w:tab w:val="left" w:pos="544"/>
                      <w:tab w:val="left" w:pos="827"/>
                      <w:tab w:val="left" w:pos="1110"/>
                      <w:tab w:val="left" w:pos="1394"/>
                      <w:tab w:val="left" w:pos="1678"/>
                      <w:tab w:val="left" w:pos="1961"/>
                      <w:tab w:val="left" w:pos="2812"/>
                      <w:tab w:val="left" w:pos="3095"/>
                      <w:tab w:val="left" w:pos="5040"/>
                    </w:tabs>
                    <w:suppressAutoHyphens/>
                    <w:spacing w:before="40" w:after="40"/>
                    <w:rPr>
                      <w:rFonts w:cstheme="minorHAnsi"/>
                      <w:b/>
                      <w:bCs/>
                      <w:sz w:val="22"/>
                      <w:szCs w:val="22"/>
                    </w:rPr>
                  </w:pPr>
                </w:p>
              </w:tc>
              <w:tc>
                <w:tcPr>
                  <w:tcW w:w="25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04C2CA0" w14:textId="77777777" w:rsidR="008D2301" w:rsidRPr="00F50D4C" w:rsidRDefault="008D2301" w:rsidP="00B15B06">
                  <w:pPr>
                    <w:tabs>
                      <w:tab w:val="left" w:pos="-1440"/>
                      <w:tab w:val="left" w:pos="-720"/>
                      <w:tab w:val="left" w:pos="0"/>
                      <w:tab w:val="left" w:pos="544"/>
                      <w:tab w:val="left" w:pos="827"/>
                      <w:tab w:val="left" w:pos="1110"/>
                      <w:tab w:val="left" w:pos="1394"/>
                      <w:tab w:val="left" w:pos="1678"/>
                      <w:tab w:val="left" w:pos="1961"/>
                      <w:tab w:val="left" w:pos="2812"/>
                      <w:tab w:val="left" w:pos="3095"/>
                      <w:tab w:val="left" w:pos="5040"/>
                    </w:tabs>
                    <w:suppressAutoHyphens/>
                    <w:spacing w:before="40" w:after="40"/>
                    <w:rPr>
                      <w:rFonts w:cstheme="minorHAnsi"/>
                      <w:b/>
                      <w:bCs/>
                      <w:sz w:val="22"/>
                      <w:szCs w:val="22"/>
                    </w:rPr>
                  </w:pPr>
                </w:p>
              </w:tc>
            </w:tr>
            <w:tr w:rsidR="008D2301" w:rsidRPr="00F50D4C" w14:paraId="1DA059F6" w14:textId="77777777" w:rsidTr="00F50D4C">
              <w:trPr>
                <w:cantSplit/>
                <w:trHeight w:val="350"/>
              </w:trPr>
              <w:tc>
                <w:tcPr>
                  <w:tcW w:w="339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59A68AD" w14:textId="77777777" w:rsidR="008D2301" w:rsidRPr="00F50D4C" w:rsidRDefault="008D2301" w:rsidP="008D2301">
                  <w:pPr>
                    <w:numPr>
                      <w:ilvl w:val="0"/>
                      <w:numId w:val="2"/>
                    </w:numPr>
                    <w:tabs>
                      <w:tab w:val="left" w:pos="-1440"/>
                      <w:tab w:val="left" w:pos="-720"/>
                      <w:tab w:val="left" w:pos="0"/>
                      <w:tab w:val="left" w:pos="544"/>
                      <w:tab w:val="left" w:pos="827"/>
                      <w:tab w:val="left" w:pos="1110"/>
                      <w:tab w:val="left" w:pos="1394"/>
                      <w:tab w:val="left" w:pos="1678"/>
                      <w:tab w:val="left" w:pos="1961"/>
                      <w:tab w:val="left" w:pos="2812"/>
                      <w:tab w:val="left" w:pos="3095"/>
                      <w:tab w:val="left" w:pos="5040"/>
                    </w:tabs>
                    <w:suppressAutoHyphens/>
                    <w:spacing w:before="40" w:after="40" w:line="240" w:lineRule="auto"/>
                    <w:rPr>
                      <w:rFonts w:cstheme="minorHAnsi"/>
                      <w:b/>
                      <w:bCs/>
                      <w:sz w:val="22"/>
                      <w:szCs w:val="22"/>
                    </w:rPr>
                  </w:pPr>
                </w:p>
              </w:tc>
              <w:tc>
                <w:tcPr>
                  <w:tcW w:w="170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FAE9D26" w14:textId="77777777" w:rsidR="008D2301" w:rsidRPr="00F50D4C" w:rsidRDefault="008D2301" w:rsidP="00B15B06">
                  <w:pPr>
                    <w:tabs>
                      <w:tab w:val="left" w:pos="-1440"/>
                      <w:tab w:val="left" w:pos="-720"/>
                      <w:tab w:val="left" w:pos="0"/>
                      <w:tab w:val="left" w:pos="544"/>
                      <w:tab w:val="left" w:pos="827"/>
                      <w:tab w:val="left" w:pos="1110"/>
                      <w:tab w:val="left" w:pos="1394"/>
                      <w:tab w:val="left" w:pos="1678"/>
                      <w:tab w:val="left" w:pos="1961"/>
                      <w:tab w:val="left" w:pos="2812"/>
                      <w:tab w:val="left" w:pos="3095"/>
                      <w:tab w:val="left" w:pos="5040"/>
                    </w:tabs>
                    <w:suppressAutoHyphens/>
                    <w:spacing w:before="40" w:after="40"/>
                    <w:rPr>
                      <w:rFonts w:cstheme="minorHAnsi"/>
                      <w:b/>
                      <w:bCs/>
                      <w:sz w:val="22"/>
                      <w:szCs w:val="22"/>
                    </w:rPr>
                  </w:pPr>
                </w:p>
              </w:tc>
              <w:tc>
                <w:tcPr>
                  <w:tcW w:w="25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8CF8EA7" w14:textId="77777777" w:rsidR="008D2301" w:rsidRPr="00F50D4C" w:rsidRDefault="008D2301" w:rsidP="00B15B06">
                  <w:pPr>
                    <w:tabs>
                      <w:tab w:val="left" w:pos="-1440"/>
                      <w:tab w:val="left" w:pos="-720"/>
                      <w:tab w:val="left" w:pos="0"/>
                      <w:tab w:val="left" w:pos="544"/>
                      <w:tab w:val="left" w:pos="827"/>
                      <w:tab w:val="left" w:pos="1110"/>
                      <w:tab w:val="left" w:pos="1394"/>
                      <w:tab w:val="left" w:pos="1678"/>
                      <w:tab w:val="left" w:pos="1961"/>
                      <w:tab w:val="left" w:pos="2812"/>
                      <w:tab w:val="left" w:pos="3095"/>
                      <w:tab w:val="left" w:pos="5040"/>
                    </w:tabs>
                    <w:suppressAutoHyphens/>
                    <w:spacing w:before="40" w:after="40"/>
                    <w:rPr>
                      <w:rFonts w:cstheme="minorHAnsi"/>
                      <w:b/>
                      <w:bCs/>
                      <w:sz w:val="22"/>
                      <w:szCs w:val="22"/>
                    </w:rPr>
                  </w:pPr>
                </w:p>
              </w:tc>
            </w:tr>
          </w:tbl>
          <w:p w14:paraId="2BA7FC2C" w14:textId="77777777" w:rsidR="008D2301" w:rsidRPr="00F50D4C" w:rsidRDefault="008D2301" w:rsidP="00B15B06">
            <w:pPr>
              <w:rPr>
                <w:rFonts w:cstheme="minorHAnsi"/>
                <w:b/>
                <w:bCs/>
                <w:sz w:val="22"/>
                <w:szCs w:val="22"/>
                <w:u w:val="single"/>
              </w:rPr>
            </w:pPr>
            <w:r w:rsidRPr="00F50D4C">
              <w:rPr>
                <w:rFonts w:cstheme="minorHAnsi"/>
                <w:bCs/>
                <w:sz w:val="22"/>
                <w:szCs w:val="22"/>
              </w:rPr>
              <w:t>Other comments:</w:t>
            </w:r>
          </w:p>
        </w:tc>
      </w:tr>
      <w:tr w:rsidR="00072018" w:rsidRPr="00F50D4C" w14:paraId="77116908" w14:textId="77777777" w:rsidTr="00072018">
        <w:trPr>
          <w:trHeight w:val="1238"/>
        </w:trPr>
        <w:tc>
          <w:tcPr>
            <w:tcW w:w="2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475B27" w14:textId="1EB88000" w:rsidR="00072018" w:rsidRPr="00072018" w:rsidRDefault="00072018" w:rsidP="00B15B06">
            <w:pPr>
              <w:rPr>
                <w:rFonts w:cstheme="minorHAnsi"/>
                <w:bCs/>
                <w:sz w:val="22"/>
                <w:szCs w:val="22"/>
              </w:rPr>
            </w:pPr>
            <w:r w:rsidRPr="00072018">
              <w:rPr>
                <w:rFonts w:cstheme="minorHAnsi"/>
                <w:bCs/>
                <w:sz w:val="22"/>
                <w:szCs w:val="22"/>
              </w:rPr>
              <w:t>Have you taken physics as a TY subject</w:t>
            </w:r>
            <w:r>
              <w:rPr>
                <w:rFonts w:cstheme="minorHAnsi"/>
                <w:bCs/>
                <w:sz w:val="22"/>
                <w:szCs w:val="22"/>
              </w:rPr>
              <w:t xml:space="preserve">? </w:t>
            </w:r>
          </w:p>
        </w:tc>
        <w:tc>
          <w:tcPr>
            <w:tcW w:w="65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5729"/>
            </w:tblGrid>
            <w:tr w:rsidR="00072018" w14:paraId="43F88C25" w14:textId="77777777" w:rsidTr="00072018">
              <w:trPr>
                <w:trHeight w:val="350"/>
              </w:trPr>
              <w:tc>
                <w:tcPr>
                  <w:tcW w:w="5729" w:type="dxa"/>
                </w:tcPr>
                <w:p w14:paraId="2FB4BE62" w14:textId="295AC839" w:rsidR="00072018" w:rsidRDefault="00072018" w:rsidP="00B15B06">
                  <w:pPr>
                    <w:rPr>
                      <w:rFonts w:cstheme="minorHAnsi"/>
                      <w:sz w:val="22"/>
                      <w:szCs w:val="22"/>
                    </w:rPr>
                  </w:pPr>
                  <w:r>
                    <w:rPr>
                      <w:rFonts w:cstheme="minorHAnsi"/>
                      <w:sz w:val="22"/>
                      <w:szCs w:val="22"/>
                    </w:rPr>
                    <w:t>Yes</w:t>
                  </w:r>
                </w:p>
              </w:tc>
            </w:tr>
            <w:tr w:rsidR="00072018" w14:paraId="7C186667" w14:textId="77777777" w:rsidTr="00072018">
              <w:trPr>
                <w:trHeight w:val="350"/>
              </w:trPr>
              <w:tc>
                <w:tcPr>
                  <w:tcW w:w="5729" w:type="dxa"/>
                </w:tcPr>
                <w:p w14:paraId="3125396A" w14:textId="5204E72E" w:rsidR="00072018" w:rsidRDefault="00072018" w:rsidP="00B15B06">
                  <w:pPr>
                    <w:rPr>
                      <w:rFonts w:cstheme="minorHAnsi"/>
                      <w:sz w:val="22"/>
                      <w:szCs w:val="22"/>
                    </w:rPr>
                  </w:pPr>
                  <w:r>
                    <w:rPr>
                      <w:rFonts w:cstheme="minorHAnsi"/>
                      <w:sz w:val="22"/>
                      <w:szCs w:val="22"/>
                    </w:rPr>
                    <w:t>No</w:t>
                  </w:r>
                </w:p>
              </w:tc>
            </w:tr>
            <w:tr w:rsidR="00072018" w14:paraId="3AF2DCB7" w14:textId="77777777" w:rsidTr="00072018">
              <w:trPr>
                <w:trHeight w:val="350"/>
              </w:trPr>
              <w:tc>
                <w:tcPr>
                  <w:tcW w:w="5729" w:type="dxa"/>
                </w:tcPr>
                <w:p w14:paraId="4F1D87E3" w14:textId="31E2283C" w:rsidR="00072018" w:rsidRDefault="00072018" w:rsidP="00B15B06">
                  <w:pPr>
                    <w:rPr>
                      <w:rFonts w:cstheme="minorHAnsi"/>
                      <w:sz w:val="22"/>
                      <w:szCs w:val="22"/>
                    </w:rPr>
                  </w:pPr>
                  <w:r>
                    <w:rPr>
                      <w:rFonts w:cstheme="minorHAnsi"/>
                      <w:sz w:val="22"/>
                      <w:szCs w:val="22"/>
                    </w:rPr>
                    <w:t xml:space="preserve">Comment </w:t>
                  </w:r>
                </w:p>
              </w:tc>
            </w:tr>
          </w:tbl>
          <w:p w14:paraId="5B80CBA5" w14:textId="23DF5A9B" w:rsidR="00072018" w:rsidRPr="00F50D4C" w:rsidRDefault="00072018" w:rsidP="00B15B06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072018" w:rsidRPr="00F50D4C" w14:paraId="67F4F34E" w14:textId="77777777" w:rsidTr="00072018">
        <w:trPr>
          <w:trHeight w:val="498"/>
        </w:trPr>
        <w:tc>
          <w:tcPr>
            <w:tcW w:w="2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1391B5" w14:textId="009F407F" w:rsidR="00072018" w:rsidRPr="00072018" w:rsidRDefault="00072018" w:rsidP="00B15B06">
            <w:pPr>
              <w:rPr>
                <w:rFonts w:cstheme="minorHAnsi"/>
                <w:bCs/>
                <w:sz w:val="22"/>
                <w:szCs w:val="22"/>
              </w:rPr>
            </w:pPr>
            <w:r>
              <w:rPr>
                <w:rFonts w:cstheme="minorHAnsi"/>
                <w:bCs/>
                <w:sz w:val="22"/>
                <w:szCs w:val="22"/>
              </w:rPr>
              <w:t xml:space="preserve">Are you taking physics as a leaving cert subject? </w:t>
            </w:r>
          </w:p>
        </w:tc>
        <w:tc>
          <w:tcPr>
            <w:tcW w:w="65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5719"/>
            </w:tblGrid>
            <w:tr w:rsidR="00072018" w14:paraId="21FE3A9A" w14:textId="77777777" w:rsidTr="00072018">
              <w:trPr>
                <w:trHeight w:val="314"/>
              </w:trPr>
              <w:tc>
                <w:tcPr>
                  <w:tcW w:w="5719" w:type="dxa"/>
                </w:tcPr>
                <w:p w14:paraId="2C8C6B54" w14:textId="2A1FF960" w:rsidR="00072018" w:rsidRDefault="00072018" w:rsidP="00B15B06">
                  <w:pPr>
                    <w:rPr>
                      <w:rFonts w:cstheme="minorHAnsi"/>
                      <w:sz w:val="22"/>
                      <w:szCs w:val="22"/>
                    </w:rPr>
                  </w:pPr>
                  <w:r>
                    <w:rPr>
                      <w:rFonts w:cstheme="minorHAnsi"/>
                      <w:sz w:val="22"/>
                      <w:szCs w:val="22"/>
                    </w:rPr>
                    <w:t>Yes</w:t>
                  </w:r>
                </w:p>
              </w:tc>
            </w:tr>
            <w:tr w:rsidR="00072018" w14:paraId="70CB769B" w14:textId="77777777" w:rsidTr="00072018">
              <w:trPr>
                <w:trHeight w:val="314"/>
              </w:trPr>
              <w:tc>
                <w:tcPr>
                  <w:tcW w:w="5719" w:type="dxa"/>
                </w:tcPr>
                <w:p w14:paraId="311AEB8E" w14:textId="72241F53" w:rsidR="00072018" w:rsidRDefault="00072018" w:rsidP="00B15B06">
                  <w:pPr>
                    <w:rPr>
                      <w:rFonts w:cstheme="minorHAnsi"/>
                      <w:sz w:val="22"/>
                      <w:szCs w:val="22"/>
                    </w:rPr>
                  </w:pPr>
                  <w:r>
                    <w:rPr>
                      <w:rFonts w:cstheme="minorHAnsi"/>
                      <w:sz w:val="22"/>
                      <w:szCs w:val="22"/>
                    </w:rPr>
                    <w:t>No</w:t>
                  </w:r>
                </w:p>
              </w:tc>
            </w:tr>
            <w:tr w:rsidR="00072018" w14:paraId="27B7ABDB" w14:textId="77777777" w:rsidTr="00072018">
              <w:trPr>
                <w:trHeight w:val="314"/>
              </w:trPr>
              <w:tc>
                <w:tcPr>
                  <w:tcW w:w="5719" w:type="dxa"/>
                </w:tcPr>
                <w:p w14:paraId="48921836" w14:textId="1547B51E" w:rsidR="00072018" w:rsidRDefault="00072018" w:rsidP="00B15B06">
                  <w:pPr>
                    <w:rPr>
                      <w:rFonts w:cstheme="minorHAnsi"/>
                      <w:sz w:val="22"/>
                      <w:szCs w:val="22"/>
                    </w:rPr>
                  </w:pPr>
                  <w:r>
                    <w:rPr>
                      <w:rFonts w:cstheme="minorHAnsi"/>
                      <w:sz w:val="22"/>
                      <w:szCs w:val="22"/>
                    </w:rPr>
                    <w:t>Maybe</w:t>
                  </w:r>
                </w:p>
              </w:tc>
            </w:tr>
          </w:tbl>
          <w:p w14:paraId="0EC99F67" w14:textId="77777777" w:rsidR="00072018" w:rsidRDefault="00072018" w:rsidP="00B15B06">
            <w:pPr>
              <w:rPr>
                <w:rFonts w:cstheme="minorHAnsi"/>
                <w:sz w:val="22"/>
                <w:szCs w:val="22"/>
              </w:rPr>
            </w:pPr>
          </w:p>
        </w:tc>
        <w:bookmarkStart w:id="0" w:name="_GoBack"/>
        <w:bookmarkEnd w:id="0"/>
      </w:tr>
      <w:tr w:rsidR="008D2301" w:rsidRPr="00F50D4C" w14:paraId="4C1BB53B" w14:textId="77777777" w:rsidTr="00072018">
        <w:trPr>
          <w:trHeight w:val="3901"/>
        </w:trPr>
        <w:tc>
          <w:tcPr>
            <w:tcW w:w="2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77BEE3" w14:textId="77777777" w:rsidR="008D2301" w:rsidRPr="00F50D4C" w:rsidRDefault="008D2301" w:rsidP="00B15B06">
            <w:pPr>
              <w:rPr>
                <w:rFonts w:cstheme="minorHAnsi"/>
                <w:b/>
                <w:bCs/>
                <w:sz w:val="22"/>
                <w:szCs w:val="22"/>
              </w:rPr>
            </w:pPr>
          </w:p>
          <w:p w14:paraId="43E2D53E" w14:textId="77777777" w:rsidR="008D2301" w:rsidRPr="00F50D4C" w:rsidRDefault="008D2301" w:rsidP="00B15B06">
            <w:pPr>
              <w:rPr>
                <w:rFonts w:cstheme="minorHAnsi"/>
                <w:b/>
                <w:bCs/>
                <w:sz w:val="22"/>
                <w:szCs w:val="22"/>
              </w:rPr>
            </w:pPr>
          </w:p>
          <w:p w14:paraId="22E2FB49" w14:textId="58689D0C" w:rsidR="008D2301" w:rsidRPr="00F50D4C" w:rsidRDefault="008D2301" w:rsidP="00F50D4C">
            <w:r w:rsidRPr="00F50D4C">
              <w:t>List, in order of preference, the types of career that interest you</w:t>
            </w:r>
          </w:p>
        </w:tc>
        <w:tc>
          <w:tcPr>
            <w:tcW w:w="65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CEF0E3" w14:textId="77777777" w:rsidR="008D2301" w:rsidRPr="00F50D4C" w:rsidRDefault="008D2301" w:rsidP="00B15B06">
            <w:pPr>
              <w:rPr>
                <w:rFonts w:cstheme="minorHAnsi"/>
                <w:sz w:val="22"/>
                <w:szCs w:val="22"/>
              </w:rPr>
            </w:pPr>
          </w:p>
          <w:tbl>
            <w:tblPr>
              <w:tblpPr w:leftFromText="180" w:rightFromText="180" w:vertAnchor="text" w:horzAnchor="margin" w:tblpX="-147" w:tblpY="-131"/>
              <w:tblOverlap w:val="never"/>
              <w:tblW w:w="6873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6873"/>
            </w:tblGrid>
            <w:tr w:rsidR="008D2301" w:rsidRPr="00F50D4C" w14:paraId="28FE848A" w14:textId="77777777" w:rsidTr="003C56DB">
              <w:trPr>
                <w:cantSplit/>
                <w:trHeight w:val="313"/>
              </w:trPr>
              <w:tc>
                <w:tcPr>
                  <w:tcW w:w="687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5FC3EB5" w14:textId="77777777" w:rsidR="008D2301" w:rsidRPr="00F50D4C" w:rsidRDefault="008D2301" w:rsidP="00B15B06">
                  <w:pPr>
                    <w:tabs>
                      <w:tab w:val="left" w:pos="-1440"/>
                      <w:tab w:val="left" w:pos="-720"/>
                      <w:tab w:val="left" w:pos="0"/>
                      <w:tab w:val="left" w:pos="260"/>
                      <w:tab w:val="left" w:pos="544"/>
                      <w:tab w:val="left" w:pos="827"/>
                      <w:tab w:val="left" w:pos="1110"/>
                      <w:tab w:val="left" w:pos="1394"/>
                      <w:tab w:val="left" w:pos="1678"/>
                      <w:tab w:val="left" w:pos="1961"/>
                      <w:tab w:val="left" w:pos="2812"/>
                      <w:tab w:val="left" w:pos="3095"/>
                      <w:tab w:val="left" w:pos="5040"/>
                    </w:tabs>
                    <w:suppressAutoHyphens/>
                    <w:spacing w:before="40" w:after="40"/>
                    <w:jc w:val="center"/>
                    <w:rPr>
                      <w:rFonts w:cstheme="minorHAnsi"/>
                      <w:b/>
                      <w:bCs/>
                      <w:caps/>
                      <w:sz w:val="22"/>
                      <w:szCs w:val="22"/>
                    </w:rPr>
                  </w:pPr>
                  <w:r w:rsidRPr="00F50D4C">
                    <w:rPr>
                      <w:rFonts w:cstheme="minorHAnsi"/>
                      <w:b/>
                      <w:bCs/>
                      <w:caps/>
                      <w:sz w:val="22"/>
                      <w:szCs w:val="22"/>
                    </w:rPr>
                    <w:t>Career choice</w:t>
                  </w:r>
                </w:p>
              </w:tc>
            </w:tr>
            <w:tr w:rsidR="008D2301" w:rsidRPr="00F50D4C" w14:paraId="02694001" w14:textId="77777777" w:rsidTr="003C56DB">
              <w:trPr>
                <w:cantSplit/>
                <w:trHeight w:val="386"/>
              </w:trPr>
              <w:tc>
                <w:tcPr>
                  <w:tcW w:w="687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72F735B" w14:textId="77777777" w:rsidR="008D2301" w:rsidRPr="00F50D4C" w:rsidRDefault="008D2301" w:rsidP="00B15B06">
                  <w:pPr>
                    <w:tabs>
                      <w:tab w:val="left" w:pos="-1440"/>
                      <w:tab w:val="left" w:pos="-720"/>
                      <w:tab w:val="left" w:pos="0"/>
                      <w:tab w:val="left" w:pos="544"/>
                      <w:tab w:val="left" w:pos="827"/>
                      <w:tab w:val="left" w:pos="1110"/>
                      <w:tab w:val="left" w:pos="1394"/>
                      <w:tab w:val="left" w:pos="1678"/>
                      <w:tab w:val="left" w:pos="1961"/>
                      <w:tab w:val="left" w:pos="2812"/>
                      <w:tab w:val="left" w:pos="3095"/>
                      <w:tab w:val="left" w:pos="5040"/>
                    </w:tabs>
                    <w:suppressAutoHyphens/>
                    <w:spacing w:before="40" w:after="40"/>
                    <w:rPr>
                      <w:rFonts w:cstheme="minorHAnsi"/>
                      <w:b/>
                      <w:bCs/>
                      <w:sz w:val="22"/>
                      <w:szCs w:val="22"/>
                    </w:rPr>
                  </w:pPr>
                  <w:r w:rsidRPr="00F50D4C">
                    <w:rPr>
                      <w:rFonts w:cstheme="minorHAnsi"/>
                      <w:b/>
                      <w:bCs/>
                      <w:sz w:val="22"/>
                      <w:szCs w:val="22"/>
                    </w:rPr>
                    <w:t>1.</w:t>
                  </w:r>
                </w:p>
              </w:tc>
            </w:tr>
            <w:tr w:rsidR="008D2301" w:rsidRPr="00F50D4C" w14:paraId="31E82826" w14:textId="77777777" w:rsidTr="003C56DB">
              <w:trPr>
                <w:cantSplit/>
                <w:trHeight w:val="403"/>
              </w:trPr>
              <w:tc>
                <w:tcPr>
                  <w:tcW w:w="687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AC926F4" w14:textId="77777777" w:rsidR="008D2301" w:rsidRPr="00F50D4C" w:rsidRDefault="008D2301" w:rsidP="00B15B06">
                  <w:pPr>
                    <w:tabs>
                      <w:tab w:val="left" w:pos="-1440"/>
                      <w:tab w:val="left" w:pos="-720"/>
                      <w:tab w:val="left" w:pos="0"/>
                      <w:tab w:val="left" w:pos="544"/>
                      <w:tab w:val="left" w:pos="827"/>
                      <w:tab w:val="left" w:pos="1110"/>
                      <w:tab w:val="left" w:pos="1394"/>
                      <w:tab w:val="left" w:pos="1678"/>
                      <w:tab w:val="left" w:pos="1961"/>
                      <w:tab w:val="left" w:pos="2812"/>
                      <w:tab w:val="left" w:pos="3095"/>
                      <w:tab w:val="left" w:pos="5040"/>
                    </w:tabs>
                    <w:suppressAutoHyphens/>
                    <w:spacing w:before="40" w:after="40"/>
                    <w:rPr>
                      <w:rFonts w:cstheme="minorHAnsi"/>
                      <w:b/>
                      <w:bCs/>
                      <w:sz w:val="22"/>
                      <w:szCs w:val="22"/>
                    </w:rPr>
                  </w:pPr>
                  <w:r w:rsidRPr="00F50D4C">
                    <w:rPr>
                      <w:rFonts w:cstheme="minorHAnsi"/>
                      <w:b/>
                      <w:bCs/>
                      <w:sz w:val="22"/>
                      <w:szCs w:val="22"/>
                    </w:rPr>
                    <w:t>2.</w:t>
                  </w:r>
                </w:p>
              </w:tc>
            </w:tr>
            <w:tr w:rsidR="008D2301" w:rsidRPr="00F50D4C" w14:paraId="1D1D0095" w14:textId="77777777" w:rsidTr="003C56DB">
              <w:trPr>
                <w:cantSplit/>
                <w:trHeight w:val="386"/>
              </w:trPr>
              <w:tc>
                <w:tcPr>
                  <w:tcW w:w="687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2590B8D" w14:textId="77777777" w:rsidR="008D2301" w:rsidRPr="00F50D4C" w:rsidRDefault="008D2301" w:rsidP="00B15B06">
                  <w:pPr>
                    <w:tabs>
                      <w:tab w:val="left" w:pos="-1440"/>
                      <w:tab w:val="left" w:pos="-720"/>
                      <w:tab w:val="left" w:pos="0"/>
                      <w:tab w:val="left" w:pos="544"/>
                      <w:tab w:val="left" w:pos="827"/>
                      <w:tab w:val="left" w:pos="1110"/>
                      <w:tab w:val="left" w:pos="1394"/>
                      <w:tab w:val="left" w:pos="1678"/>
                      <w:tab w:val="left" w:pos="1961"/>
                      <w:tab w:val="left" w:pos="2812"/>
                      <w:tab w:val="left" w:pos="3095"/>
                      <w:tab w:val="left" w:pos="5040"/>
                    </w:tabs>
                    <w:suppressAutoHyphens/>
                    <w:spacing w:before="40" w:after="40"/>
                    <w:rPr>
                      <w:rFonts w:cstheme="minorHAnsi"/>
                      <w:b/>
                      <w:bCs/>
                      <w:sz w:val="22"/>
                      <w:szCs w:val="22"/>
                    </w:rPr>
                  </w:pPr>
                  <w:r w:rsidRPr="00F50D4C">
                    <w:rPr>
                      <w:rFonts w:cstheme="minorHAnsi"/>
                      <w:b/>
                      <w:bCs/>
                      <w:sz w:val="22"/>
                      <w:szCs w:val="22"/>
                    </w:rPr>
                    <w:t>3.</w:t>
                  </w:r>
                </w:p>
              </w:tc>
            </w:tr>
            <w:tr w:rsidR="008D2301" w:rsidRPr="00F50D4C" w14:paraId="7210AFEC" w14:textId="77777777" w:rsidTr="003C56DB">
              <w:trPr>
                <w:cantSplit/>
                <w:trHeight w:val="419"/>
              </w:trPr>
              <w:tc>
                <w:tcPr>
                  <w:tcW w:w="687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CAC1E3B" w14:textId="77777777" w:rsidR="008D2301" w:rsidRPr="00F50D4C" w:rsidRDefault="008D2301" w:rsidP="00B15B06">
                  <w:pPr>
                    <w:tabs>
                      <w:tab w:val="left" w:pos="-1440"/>
                      <w:tab w:val="left" w:pos="-720"/>
                      <w:tab w:val="left" w:pos="0"/>
                      <w:tab w:val="left" w:pos="544"/>
                      <w:tab w:val="left" w:pos="827"/>
                      <w:tab w:val="left" w:pos="1110"/>
                      <w:tab w:val="left" w:pos="1394"/>
                      <w:tab w:val="left" w:pos="1678"/>
                      <w:tab w:val="left" w:pos="1961"/>
                      <w:tab w:val="left" w:pos="2812"/>
                      <w:tab w:val="left" w:pos="3095"/>
                      <w:tab w:val="left" w:pos="5040"/>
                    </w:tabs>
                    <w:suppressAutoHyphens/>
                    <w:spacing w:before="40" w:after="40"/>
                    <w:rPr>
                      <w:rFonts w:cstheme="minorHAnsi"/>
                      <w:b/>
                      <w:bCs/>
                      <w:sz w:val="22"/>
                      <w:szCs w:val="22"/>
                    </w:rPr>
                  </w:pPr>
                  <w:r w:rsidRPr="00F50D4C">
                    <w:rPr>
                      <w:rFonts w:cstheme="minorHAnsi"/>
                      <w:b/>
                      <w:bCs/>
                      <w:sz w:val="22"/>
                      <w:szCs w:val="22"/>
                    </w:rPr>
                    <w:t>4.</w:t>
                  </w:r>
                </w:p>
              </w:tc>
            </w:tr>
          </w:tbl>
          <w:p w14:paraId="3A76D28C" w14:textId="464F11A2" w:rsidR="008D2301" w:rsidRPr="00F50D4C" w:rsidRDefault="008D2301" w:rsidP="00B15B06">
            <w:pPr>
              <w:rPr>
                <w:rFonts w:cstheme="minorHAnsi"/>
                <w:bCs/>
                <w:sz w:val="22"/>
                <w:szCs w:val="22"/>
              </w:rPr>
            </w:pPr>
          </w:p>
          <w:p w14:paraId="7B782B22" w14:textId="77777777" w:rsidR="008D2301" w:rsidRPr="00F50D4C" w:rsidRDefault="008D2301" w:rsidP="00B15B06">
            <w:pPr>
              <w:rPr>
                <w:rFonts w:cstheme="minorHAnsi"/>
                <w:b/>
                <w:bCs/>
                <w:sz w:val="22"/>
                <w:szCs w:val="22"/>
                <w:u w:val="single"/>
              </w:rPr>
            </w:pPr>
          </w:p>
        </w:tc>
      </w:tr>
      <w:tr w:rsidR="008D2301" w:rsidRPr="00F50D4C" w14:paraId="02A125E3" w14:textId="77777777" w:rsidTr="00072018">
        <w:trPr>
          <w:trHeight w:val="6358"/>
        </w:trPr>
        <w:tc>
          <w:tcPr>
            <w:tcW w:w="2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86AEC1" w14:textId="255E2B11" w:rsidR="008D2301" w:rsidRPr="00F50D4C" w:rsidRDefault="008D2301" w:rsidP="00F50D4C">
            <w:r w:rsidRPr="00F50D4C">
              <w:t>Why would you like to participate in the CAPPA TY Physics &amp; Maths Programme?</w:t>
            </w:r>
          </w:p>
          <w:p w14:paraId="17416DA5" w14:textId="6BC6FFCC" w:rsidR="008D2301" w:rsidRPr="00F50D4C" w:rsidRDefault="008D2301" w:rsidP="00F50D4C">
            <w:r w:rsidRPr="00F50D4C">
              <w:t>(100 words max)</w:t>
            </w:r>
          </w:p>
        </w:tc>
        <w:tc>
          <w:tcPr>
            <w:tcW w:w="65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B852D5" w14:textId="7C8EEEE8" w:rsidR="008D2301" w:rsidRPr="00F50D4C" w:rsidRDefault="008D2301" w:rsidP="00F50D4C">
            <w:pPr>
              <w:rPr>
                <w:rFonts w:cstheme="minorHAnsi"/>
                <w:sz w:val="22"/>
                <w:szCs w:val="22"/>
              </w:rPr>
            </w:pPr>
          </w:p>
        </w:tc>
      </w:tr>
    </w:tbl>
    <w:p w14:paraId="6AB7F51C" w14:textId="77777777" w:rsidR="008D2301" w:rsidRPr="008D2301" w:rsidRDefault="008D2301" w:rsidP="008D2301">
      <w:pPr>
        <w:jc w:val="center"/>
        <w:rPr>
          <w:rFonts w:ascii="Calibri" w:hAnsi="Calibri"/>
          <w:b/>
          <w:color w:val="005596"/>
          <w:sz w:val="52"/>
          <w:szCs w:val="52"/>
        </w:rPr>
      </w:pPr>
    </w:p>
    <w:p w14:paraId="59EBD3B9" w14:textId="77777777" w:rsidR="00360AB0" w:rsidRDefault="00360AB0" w:rsidP="00360AB0"/>
    <w:p w14:paraId="59EBD3BA" w14:textId="77777777" w:rsidR="00360AB0" w:rsidRDefault="00360AB0" w:rsidP="00360AB0"/>
    <w:p w14:paraId="59EBD3BB" w14:textId="77777777" w:rsidR="00360AB0" w:rsidRDefault="00360AB0" w:rsidP="00360AB0"/>
    <w:p w14:paraId="59EBD3BC" w14:textId="77777777" w:rsidR="00360AB0" w:rsidRDefault="00360AB0" w:rsidP="00360AB0"/>
    <w:p w14:paraId="59EBD3BD" w14:textId="77777777" w:rsidR="00360AB0" w:rsidRDefault="00360AB0" w:rsidP="00360AB0"/>
    <w:p w14:paraId="59EBD3BE" w14:textId="77777777" w:rsidR="00360AB0" w:rsidRDefault="00360AB0" w:rsidP="00360AB0"/>
    <w:p w14:paraId="59EBD3D3" w14:textId="1C9F476F" w:rsidR="00C8504F" w:rsidRDefault="00C8504F" w:rsidP="00FD077C">
      <w:pPr>
        <w:jc w:val="both"/>
        <w:rPr>
          <w:rFonts w:ascii="Calibri" w:hAnsi="Calibri"/>
          <w:b/>
        </w:rPr>
      </w:pPr>
    </w:p>
    <w:p w14:paraId="59EBD3DE" w14:textId="1F2E9208" w:rsidR="00FD077C" w:rsidRPr="008D2301" w:rsidRDefault="00FD077C" w:rsidP="008D2301"/>
    <w:sectPr w:rsidR="00FD077C" w:rsidRPr="008D2301" w:rsidSect="00926B2C">
      <w:headerReference w:type="default" r:id="rId14"/>
      <w:footerReference w:type="default" r:id="rId15"/>
      <w:pgSz w:w="11906" w:h="16838" w:code="9"/>
      <w:pgMar w:top="1814" w:right="1797" w:bottom="1440" w:left="179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9EBD3E5" w14:textId="77777777" w:rsidR="00242C9F" w:rsidRDefault="00242C9F" w:rsidP="00FD077C">
      <w:pPr>
        <w:spacing w:before="0" w:after="0" w:line="240" w:lineRule="auto"/>
      </w:pPr>
      <w:r>
        <w:separator/>
      </w:r>
    </w:p>
  </w:endnote>
  <w:endnote w:type="continuationSeparator" w:id="0">
    <w:p w14:paraId="59EBD3E6" w14:textId="77777777" w:rsidR="00242C9F" w:rsidRDefault="00242C9F" w:rsidP="00FD077C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EBD3E8" w14:textId="7BF42A8F" w:rsidR="00926B2C" w:rsidRDefault="00926B2C" w:rsidP="00926B2C">
    <w:pPr>
      <w:pStyle w:val="Footer"/>
      <w:pBdr>
        <w:top w:val="single" w:sz="4" w:space="1" w:color="D9D9D9" w:themeColor="background1" w:themeShade="D9"/>
      </w:pBdr>
      <w:spacing w:after="0"/>
      <w:jc w:val="right"/>
      <w:rPr>
        <w:color w:val="7F7F7F" w:themeColor="background1" w:themeShade="7F"/>
        <w:spacing w:val="60"/>
      </w:rPr>
    </w:pPr>
  </w:p>
  <w:p w14:paraId="59EBD3E9" w14:textId="7D15E2A2" w:rsidR="00926B2C" w:rsidRDefault="00926B2C" w:rsidP="00926B2C">
    <w:pPr>
      <w:pStyle w:val="Footer"/>
      <w:tabs>
        <w:tab w:val="right" w:pos="13584"/>
      </w:tabs>
      <w:spacing w:before="0" w:after="0" w:line="240" w:lineRule="auto"/>
    </w:pPr>
    <w:r>
      <w:t xml:space="preserve">   </w:t>
    </w:r>
    <w:r>
      <w:rPr>
        <w:sz w:val="16"/>
        <w:szCs w:val="16"/>
      </w:rPr>
      <w:t>Centre for Advanced Photonics &amp; Process Analysis</w:t>
    </w:r>
    <w:r>
      <w:rPr>
        <w:sz w:val="16"/>
        <w:szCs w:val="16"/>
      </w:rPr>
      <w:tab/>
    </w:r>
    <w:r>
      <w:rPr>
        <w:sz w:val="16"/>
        <w:szCs w:val="16"/>
      </w:rPr>
      <w:tab/>
    </w:r>
  </w:p>
  <w:p w14:paraId="59EBD3EA" w14:textId="6111A5E3" w:rsidR="00926B2C" w:rsidRPr="00926B2C" w:rsidRDefault="00926B2C" w:rsidP="00926B2C">
    <w:pPr>
      <w:pStyle w:val="Footer"/>
      <w:tabs>
        <w:tab w:val="right" w:pos="13584"/>
      </w:tabs>
      <w:spacing w:before="0" w:after="0" w:line="240" w:lineRule="auto"/>
      <w:rPr>
        <w:sz w:val="16"/>
        <w:szCs w:val="16"/>
      </w:rPr>
    </w:pPr>
    <w:r>
      <w:rPr>
        <w:sz w:val="16"/>
        <w:szCs w:val="16"/>
      </w:rPr>
      <w:t xml:space="preserve">    </w:t>
    </w:r>
    <w:hyperlink r:id="rId1" w:history="1">
      <w:r w:rsidRPr="00DC7D31">
        <w:rPr>
          <w:rStyle w:val="Hyperlink"/>
          <w:sz w:val="16"/>
          <w:szCs w:val="16"/>
        </w:rPr>
        <w:t>www.cappa.ie</w:t>
      </w:r>
    </w:hyperlink>
    <w:r w:rsidRPr="00DC7D31">
      <w:rPr>
        <w:sz w:val="16"/>
        <w:szCs w:val="16"/>
      </w:rPr>
      <w:t xml:space="preserve"> </w:t>
    </w:r>
    <w:r>
      <w:rPr>
        <w:sz w:val="16"/>
        <w:szCs w:val="16"/>
      </w:rPr>
      <w:t xml:space="preserve">           </w:t>
    </w:r>
    <w:hyperlink r:id="rId2" w:history="1">
      <w:r w:rsidR="00564CC9">
        <w:rPr>
          <w:rStyle w:val="Hyperlink"/>
          <w:sz w:val="16"/>
          <w:szCs w:val="16"/>
        </w:rPr>
        <w:t>cappa@mtu.</w:t>
      </w:r>
      <w:r w:rsidRPr="00754945">
        <w:rPr>
          <w:rStyle w:val="Hyperlink"/>
          <w:sz w:val="16"/>
          <w:szCs w:val="16"/>
        </w:rPr>
        <w:t>ie</w:t>
      </w:r>
    </w:hyperlink>
    <w:r>
      <w:rPr>
        <w:sz w:val="16"/>
        <w:szCs w:val="16"/>
      </w:rPr>
      <w:tab/>
    </w:r>
    <w:r>
      <w:rPr>
        <w:sz w:val="16"/>
        <w:szCs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9EBD3E3" w14:textId="77777777" w:rsidR="00242C9F" w:rsidRDefault="00242C9F" w:rsidP="00FD077C">
      <w:pPr>
        <w:spacing w:before="0" w:after="0" w:line="240" w:lineRule="auto"/>
      </w:pPr>
      <w:r>
        <w:separator/>
      </w:r>
    </w:p>
  </w:footnote>
  <w:footnote w:type="continuationSeparator" w:id="0">
    <w:p w14:paraId="59EBD3E4" w14:textId="77777777" w:rsidR="00242C9F" w:rsidRDefault="00242C9F" w:rsidP="00FD077C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EBD3E7" w14:textId="1FE7E948" w:rsidR="00926B2C" w:rsidRDefault="003F1250">
    <w:pPr>
      <w:pStyle w:val="Header"/>
    </w:pPr>
    <w:r>
      <w:rPr>
        <w:noProof/>
      </w:rPr>
      <w:drawing>
        <wp:inline distT="0" distB="0" distL="0" distR="0" wp14:anchorId="70CF4434" wp14:editId="10A9B8C3">
          <wp:extent cx="1802372" cy="739423"/>
          <wp:effectExtent l="0" t="0" r="0" b="0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MTU_Logo_Colour_RGB_300dpi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14425" cy="74436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noProof/>
      </w:rPr>
      <w:t xml:space="preserve">                                 </w:t>
    </w:r>
    <w:r>
      <w:rPr>
        <w:noProof/>
      </w:rPr>
      <w:drawing>
        <wp:inline distT="0" distB="0" distL="0" distR="0" wp14:anchorId="5F4BC904" wp14:editId="3A5C84C2">
          <wp:extent cx="2319637" cy="813140"/>
          <wp:effectExtent l="0" t="0" r="5080" b="635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CAPPA Logo.jpg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134" t="12221" r="6938" b="7379"/>
                  <a:stretch/>
                </pic:blipFill>
                <pic:spPr bwMode="auto">
                  <a:xfrm>
                    <a:off x="0" y="0"/>
                    <a:ext cx="2393784" cy="839132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642880"/>
    <w:multiLevelType w:val="hybridMultilevel"/>
    <w:tmpl w:val="21C03CC0"/>
    <w:lvl w:ilvl="0" w:tplc="F8543C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BC65884"/>
    <w:multiLevelType w:val="hybridMultilevel"/>
    <w:tmpl w:val="5324FD7C"/>
    <w:lvl w:ilvl="0" w:tplc="04F6C7C8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2" w15:restartNumberingAfterBreak="0">
    <w:nsid w:val="6A0A43E7"/>
    <w:multiLevelType w:val="hybridMultilevel"/>
    <w:tmpl w:val="63A8829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2MzCyMDYwMzYzNLJQ0lEKTi0uzszPAykwrAUAi9jULSwAAAA="/>
  </w:docVars>
  <w:rsids>
    <w:rsidRoot w:val="00FD077C"/>
    <w:rsid w:val="000215C5"/>
    <w:rsid w:val="00072018"/>
    <w:rsid w:val="00093F38"/>
    <w:rsid w:val="00183E72"/>
    <w:rsid w:val="001C67F5"/>
    <w:rsid w:val="00242C9F"/>
    <w:rsid w:val="003369EE"/>
    <w:rsid w:val="00360AB0"/>
    <w:rsid w:val="003C56DB"/>
    <w:rsid w:val="003E3295"/>
    <w:rsid w:val="003F1250"/>
    <w:rsid w:val="00564CC9"/>
    <w:rsid w:val="0063393D"/>
    <w:rsid w:val="006758FD"/>
    <w:rsid w:val="007A7994"/>
    <w:rsid w:val="007C445C"/>
    <w:rsid w:val="008121AC"/>
    <w:rsid w:val="00813004"/>
    <w:rsid w:val="00821CF8"/>
    <w:rsid w:val="008D2301"/>
    <w:rsid w:val="0090546E"/>
    <w:rsid w:val="009059D3"/>
    <w:rsid w:val="00922976"/>
    <w:rsid w:val="00926B2C"/>
    <w:rsid w:val="00AA7FD5"/>
    <w:rsid w:val="00AF4AF4"/>
    <w:rsid w:val="00C32D4C"/>
    <w:rsid w:val="00C66996"/>
    <w:rsid w:val="00C8504F"/>
    <w:rsid w:val="00C86159"/>
    <w:rsid w:val="00D521B0"/>
    <w:rsid w:val="00DD1A46"/>
    <w:rsid w:val="00E25F05"/>
    <w:rsid w:val="00E26F65"/>
    <w:rsid w:val="00F50D4C"/>
    <w:rsid w:val="00FD07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59EBD396"/>
  <w15:docId w15:val="{70F9BC15-F378-42FE-9556-BB18F5D42A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IE" w:eastAsia="en-US" w:bidi="ar-SA"/>
      </w:rPr>
    </w:rPrDefault>
    <w:pPrDefault>
      <w:pPr>
        <w:spacing w:before="200"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D077C"/>
    <w:rPr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FD077C"/>
    <w:pPr>
      <w:pBdr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pBdr>
      <w:shd w:val="clear" w:color="auto" w:fill="4F81BD" w:themeFill="accent1"/>
      <w:spacing w:after="0"/>
      <w:outlineLvl w:val="0"/>
    </w:pPr>
    <w:rPr>
      <w:b/>
      <w:bCs/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D077C"/>
    <w:pPr>
      <w:pBdr>
        <w:top w:val="single" w:sz="24" w:space="0" w:color="DBE5F1" w:themeColor="accent1" w:themeTint="33"/>
        <w:left w:val="single" w:sz="24" w:space="0" w:color="DBE5F1" w:themeColor="accent1" w:themeTint="33"/>
        <w:bottom w:val="single" w:sz="24" w:space="0" w:color="DBE5F1" w:themeColor="accent1" w:themeTint="33"/>
        <w:right w:val="single" w:sz="24" w:space="0" w:color="DBE5F1" w:themeColor="accent1" w:themeTint="33"/>
      </w:pBdr>
      <w:shd w:val="clear" w:color="auto" w:fill="DBE5F1" w:themeFill="accent1" w:themeFillTint="33"/>
      <w:spacing w:after="0"/>
      <w:outlineLvl w:val="1"/>
    </w:pPr>
    <w:rPr>
      <w:caps/>
      <w:spacing w:val="15"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D077C"/>
    <w:pPr>
      <w:pBdr>
        <w:top w:val="single" w:sz="6" w:space="2" w:color="4F81BD" w:themeColor="accent1"/>
        <w:left w:val="single" w:sz="6" w:space="2" w:color="4F81BD" w:themeColor="accent1"/>
      </w:pBdr>
      <w:spacing w:before="300" w:after="0"/>
      <w:outlineLvl w:val="2"/>
    </w:pPr>
    <w:rPr>
      <w:caps/>
      <w:color w:val="243F60" w:themeColor="accent1" w:themeShade="7F"/>
      <w:spacing w:val="15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D077C"/>
    <w:pPr>
      <w:pBdr>
        <w:top w:val="dotted" w:sz="6" w:space="2" w:color="4F81BD" w:themeColor="accent1"/>
        <w:left w:val="dotted" w:sz="6" w:space="2" w:color="4F81BD" w:themeColor="accent1"/>
      </w:pBdr>
      <w:spacing w:before="300" w:after="0"/>
      <w:outlineLvl w:val="3"/>
    </w:pPr>
    <w:rPr>
      <w:caps/>
      <w:color w:val="365F91" w:themeColor="accent1" w:themeShade="BF"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D077C"/>
    <w:pPr>
      <w:pBdr>
        <w:bottom w:val="single" w:sz="6" w:space="1" w:color="4F81BD" w:themeColor="accent1"/>
      </w:pBdr>
      <w:spacing w:before="300" w:after="0"/>
      <w:outlineLvl w:val="4"/>
    </w:pPr>
    <w:rPr>
      <w:caps/>
      <w:color w:val="365F91" w:themeColor="accent1" w:themeShade="BF"/>
      <w:spacing w:val="10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D077C"/>
    <w:pPr>
      <w:pBdr>
        <w:bottom w:val="dotted" w:sz="6" w:space="1" w:color="4F81BD" w:themeColor="accent1"/>
      </w:pBdr>
      <w:spacing w:before="300" w:after="0"/>
      <w:outlineLvl w:val="5"/>
    </w:pPr>
    <w:rPr>
      <w:caps/>
      <w:color w:val="365F91" w:themeColor="accent1" w:themeShade="BF"/>
      <w:spacing w:val="10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D077C"/>
    <w:pPr>
      <w:spacing w:before="300" w:after="0"/>
      <w:outlineLvl w:val="6"/>
    </w:pPr>
    <w:rPr>
      <w:caps/>
      <w:color w:val="365F91" w:themeColor="accent1" w:themeShade="BF"/>
      <w:spacing w:val="1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D077C"/>
    <w:pPr>
      <w:spacing w:before="3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D077C"/>
    <w:pPr>
      <w:spacing w:before="300" w:after="0"/>
      <w:outlineLvl w:val="8"/>
    </w:pPr>
    <w:rPr>
      <w:i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D077C"/>
    <w:rPr>
      <w:b/>
      <w:bCs/>
      <w:caps/>
      <w:color w:val="FFFFFF" w:themeColor="background1"/>
      <w:spacing w:val="15"/>
      <w:shd w:val="clear" w:color="auto" w:fill="4F81BD" w:themeFill="accent1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D077C"/>
    <w:rPr>
      <w:caps/>
      <w:spacing w:val="15"/>
      <w:shd w:val="clear" w:color="auto" w:fill="DBE5F1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D077C"/>
    <w:rPr>
      <w:caps/>
      <w:color w:val="243F60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D077C"/>
    <w:rPr>
      <w:caps/>
      <w:color w:val="365F91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D077C"/>
    <w:rPr>
      <w:caps/>
      <w:color w:val="365F91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D077C"/>
    <w:rPr>
      <w:caps/>
      <w:color w:val="365F91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D077C"/>
    <w:rPr>
      <w:caps/>
      <w:color w:val="365F91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D077C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D077C"/>
    <w:rPr>
      <w:i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D077C"/>
    <w:rPr>
      <w:b/>
      <w:bCs/>
      <w:color w:val="365F91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FD077C"/>
    <w:pPr>
      <w:spacing w:before="720"/>
    </w:pPr>
    <w:rPr>
      <w:caps/>
      <w:color w:val="4F81BD" w:themeColor="accent1"/>
      <w:spacing w:val="10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D077C"/>
    <w:rPr>
      <w:caps/>
      <w:color w:val="4F81BD" w:themeColor="accent1"/>
      <w:spacing w:val="10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D077C"/>
    <w:pPr>
      <w:spacing w:after="1000" w:line="240" w:lineRule="auto"/>
    </w:pPr>
    <w:rPr>
      <w:caps/>
      <w:color w:val="595959" w:themeColor="text1" w:themeTint="A6"/>
      <w:spacing w:val="10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D077C"/>
    <w:rPr>
      <w:caps/>
      <w:color w:val="595959" w:themeColor="text1" w:themeTint="A6"/>
      <w:spacing w:val="10"/>
      <w:sz w:val="24"/>
      <w:szCs w:val="24"/>
    </w:rPr>
  </w:style>
  <w:style w:type="character" w:styleId="Strong">
    <w:name w:val="Strong"/>
    <w:uiPriority w:val="22"/>
    <w:qFormat/>
    <w:rsid w:val="00FD077C"/>
    <w:rPr>
      <w:b/>
      <w:bCs/>
    </w:rPr>
  </w:style>
  <w:style w:type="character" w:styleId="Emphasis">
    <w:name w:val="Emphasis"/>
    <w:uiPriority w:val="20"/>
    <w:qFormat/>
    <w:rsid w:val="00FD077C"/>
    <w:rPr>
      <w:caps/>
      <w:color w:val="243F60" w:themeColor="accent1" w:themeShade="7F"/>
      <w:spacing w:val="5"/>
    </w:rPr>
  </w:style>
  <w:style w:type="paragraph" w:styleId="NoSpacing">
    <w:name w:val="No Spacing"/>
    <w:basedOn w:val="Normal"/>
    <w:link w:val="NoSpacingChar"/>
    <w:uiPriority w:val="1"/>
    <w:qFormat/>
    <w:rsid w:val="00FD077C"/>
    <w:pPr>
      <w:spacing w:before="0"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FD077C"/>
    <w:rPr>
      <w:sz w:val="20"/>
      <w:szCs w:val="20"/>
    </w:rPr>
  </w:style>
  <w:style w:type="paragraph" w:styleId="ListParagraph">
    <w:name w:val="List Paragraph"/>
    <w:basedOn w:val="Normal"/>
    <w:qFormat/>
    <w:rsid w:val="00FD077C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FD077C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FD077C"/>
    <w:rPr>
      <w:i/>
      <w:iCs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D077C"/>
    <w:pPr>
      <w:pBdr>
        <w:top w:val="single" w:sz="4" w:space="10" w:color="4F81BD" w:themeColor="accent1"/>
        <w:left w:val="single" w:sz="4" w:space="10" w:color="4F81BD" w:themeColor="accent1"/>
      </w:pBdr>
      <w:spacing w:after="0"/>
      <w:ind w:left="1296" w:right="1152"/>
      <w:jc w:val="both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D077C"/>
    <w:rPr>
      <w:i/>
      <w:iCs/>
      <w:color w:val="4F81BD" w:themeColor="accent1"/>
      <w:sz w:val="20"/>
      <w:szCs w:val="20"/>
    </w:rPr>
  </w:style>
  <w:style w:type="character" w:styleId="SubtleEmphasis">
    <w:name w:val="Subtle Emphasis"/>
    <w:uiPriority w:val="19"/>
    <w:qFormat/>
    <w:rsid w:val="00FD077C"/>
    <w:rPr>
      <w:i/>
      <w:iCs/>
      <w:color w:val="243F60" w:themeColor="accent1" w:themeShade="7F"/>
    </w:rPr>
  </w:style>
  <w:style w:type="character" w:styleId="IntenseEmphasis">
    <w:name w:val="Intense Emphasis"/>
    <w:uiPriority w:val="21"/>
    <w:qFormat/>
    <w:rsid w:val="00FD077C"/>
    <w:rPr>
      <w:b/>
      <w:bCs/>
      <w:caps/>
      <w:color w:val="243F60" w:themeColor="accent1" w:themeShade="7F"/>
      <w:spacing w:val="10"/>
    </w:rPr>
  </w:style>
  <w:style w:type="character" w:styleId="SubtleReference">
    <w:name w:val="Subtle Reference"/>
    <w:uiPriority w:val="31"/>
    <w:qFormat/>
    <w:rsid w:val="00FD077C"/>
    <w:rPr>
      <w:b/>
      <w:bCs/>
      <w:color w:val="4F81BD" w:themeColor="accent1"/>
    </w:rPr>
  </w:style>
  <w:style w:type="character" w:styleId="IntenseReference">
    <w:name w:val="Intense Reference"/>
    <w:uiPriority w:val="32"/>
    <w:qFormat/>
    <w:rsid w:val="00FD077C"/>
    <w:rPr>
      <w:b/>
      <w:bCs/>
      <w:i/>
      <w:iCs/>
      <w:caps/>
      <w:color w:val="4F81BD" w:themeColor="accent1"/>
    </w:rPr>
  </w:style>
  <w:style w:type="character" w:styleId="BookTitle">
    <w:name w:val="Book Title"/>
    <w:uiPriority w:val="33"/>
    <w:qFormat/>
    <w:rsid w:val="00FD077C"/>
    <w:rPr>
      <w:b/>
      <w:bCs/>
      <w:i/>
      <w:iCs/>
      <w:spacing w:val="9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D077C"/>
    <w:pPr>
      <w:outlineLvl w:val="9"/>
    </w:pPr>
    <w:rPr>
      <w:lang w:bidi="en-US"/>
    </w:rPr>
  </w:style>
  <w:style w:type="paragraph" w:styleId="TOC1">
    <w:name w:val="toc 1"/>
    <w:basedOn w:val="Normal"/>
    <w:next w:val="Normal"/>
    <w:autoRedefine/>
    <w:uiPriority w:val="39"/>
    <w:unhideWhenUsed/>
    <w:rsid w:val="00FD077C"/>
    <w:pPr>
      <w:spacing w:after="100"/>
    </w:pPr>
  </w:style>
  <w:style w:type="paragraph" w:styleId="Header">
    <w:name w:val="header"/>
    <w:basedOn w:val="Normal"/>
    <w:link w:val="HeaderChar"/>
    <w:rsid w:val="00FD077C"/>
    <w:pPr>
      <w:tabs>
        <w:tab w:val="center" w:pos="4153"/>
        <w:tab w:val="right" w:pos="8306"/>
      </w:tabs>
    </w:pPr>
    <w:rPr>
      <w:lang w:eastAsia="en-IE"/>
    </w:rPr>
  </w:style>
  <w:style w:type="character" w:customStyle="1" w:styleId="HeaderChar">
    <w:name w:val="Header Char"/>
    <w:basedOn w:val="DefaultParagraphFont"/>
    <w:link w:val="Header"/>
    <w:uiPriority w:val="99"/>
    <w:rsid w:val="00FD077C"/>
    <w:rPr>
      <w:sz w:val="20"/>
      <w:szCs w:val="20"/>
      <w:lang w:eastAsia="en-IE"/>
    </w:rPr>
  </w:style>
  <w:style w:type="paragraph" w:styleId="Footer">
    <w:name w:val="footer"/>
    <w:basedOn w:val="Normal"/>
    <w:link w:val="FooterChar"/>
    <w:uiPriority w:val="99"/>
    <w:rsid w:val="00FD077C"/>
    <w:pPr>
      <w:tabs>
        <w:tab w:val="center" w:pos="4153"/>
        <w:tab w:val="right" w:pos="8306"/>
      </w:tabs>
    </w:pPr>
    <w:rPr>
      <w:lang w:eastAsia="en-IE"/>
    </w:rPr>
  </w:style>
  <w:style w:type="character" w:customStyle="1" w:styleId="FooterChar">
    <w:name w:val="Footer Char"/>
    <w:basedOn w:val="DefaultParagraphFont"/>
    <w:link w:val="Footer"/>
    <w:uiPriority w:val="99"/>
    <w:rsid w:val="00FD077C"/>
    <w:rPr>
      <w:sz w:val="20"/>
      <w:szCs w:val="20"/>
      <w:lang w:eastAsia="en-IE"/>
    </w:rPr>
  </w:style>
  <w:style w:type="character" w:styleId="Hyperlink">
    <w:name w:val="Hyperlink"/>
    <w:uiPriority w:val="99"/>
    <w:rsid w:val="00FD077C"/>
    <w:rPr>
      <w:color w:val="0000FF"/>
      <w:u w:val="single"/>
    </w:rPr>
  </w:style>
  <w:style w:type="paragraph" w:styleId="BodyText">
    <w:name w:val="Body Text"/>
    <w:link w:val="BodyTextChar"/>
    <w:rsid w:val="00FD077C"/>
    <w:pPr>
      <w:keepLines/>
      <w:widowControl w:val="0"/>
      <w:spacing w:after="150"/>
      <w:ind w:left="1138"/>
    </w:pPr>
    <w:rPr>
      <w:sz w:val="24"/>
      <w:lang w:val="en-AU"/>
    </w:rPr>
  </w:style>
  <w:style w:type="character" w:customStyle="1" w:styleId="BodyTextChar">
    <w:name w:val="Body Text Char"/>
    <w:basedOn w:val="DefaultParagraphFont"/>
    <w:link w:val="BodyText"/>
    <w:rsid w:val="00FD077C"/>
    <w:rPr>
      <w:sz w:val="24"/>
      <w:lang w:val="en-AU"/>
    </w:rPr>
  </w:style>
  <w:style w:type="paragraph" w:styleId="BodyTextIndent">
    <w:name w:val="Body Text Indent"/>
    <w:basedOn w:val="Normal"/>
    <w:link w:val="BodyTextIndentChar"/>
    <w:rsid w:val="00FD077C"/>
    <w:pPr>
      <w:spacing w:after="120"/>
      <w:ind w:left="283"/>
    </w:pPr>
    <w:rPr>
      <w:lang w:eastAsia="en-IE"/>
    </w:rPr>
  </w:style>
  <w:style w:type="character" w:customStyle="1" w:styleId="BodyTextIndentChar">
    <w:name w:val="Body Text Indent Char"/>
    <w:basedOn w:val="DefaultParagraphFont"/>
    <w:link w:val="BodyTextIndent"/>
    <w:rsid w:val="00FD077C"/>
    <w:rPr>
      <w:sz w:val="20"/>
      <w:szCs w:val="20"/>
      <w:lang w:eastAsia="en-IE"/>
    </w:rPr>
  </w:style>
  <w:style w:type="character" w:styleId="PageNumber">
    <w:name w:val="page number"/>
    <w:basedOn w:val="DefaultParagraphFont"/>
    <w:rsid w:val="00FD077C"/>
  </w:style>
  <w:style w:type="paragraph" w:styleId="BalloonText">
    <w:name w:val="Balloon Text"/>
    <w:basedOn w:val="Normal"/>
    <w:link w:val="BalloonTextChar"/>
    <w:uiPriority w:val="99"/>
    <w:semiHidden/>
    <w:unhideWhenUsed/>
    <w:rsid w:val="00FD077C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077C"/>
    <w:rPr>
      <w:rFonts w:ascii="Tahoma" w:hAnsi="Tahoma" w:cs="Tahoma"/>
      <w:sz w:val="16"/>
      <w:szCs w:val="16"/>
    </w:rPr>
  </w:style>
  <w:style w:type="table" w:styleId="LightShading-Accent1">
    <w:name w:val="Light Shading Accent 1"/>
    <w:basedOn w:val="TableNormal"/>
    <w:uiPriority w:val="60"/>
    <w:rsid w:val="00FD077C"/>
    <w:pPr>
      <w:spacing w:before="0"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TableGrid">
    <w:name w:val="Table Grid"/>
    <w:basedOn w:val="TableNormal"/>
    <w:uiPriority w:val="59"/>
    <w:rsid w:val="00360AB0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PlainTable21">
    <w:name w:val="Plain Table 21"/>
    <w:basedOn w:val="TableNormal"/>
    <w:uiPriority w:val="42"/>
    <w:rsid w:val="00360AB0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7562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87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cappa.ie/cappa-ty-programme-2023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info@cappa.ie" TargetMode="External"/><Relationship Id="rId1" Type="http://schemas.openxmlformats.org/officeDocument/2006/relationships/hyperlink" Target="http://www.cappa.ie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jp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loudMigratorVersion xmlns="2fda9b7d-769e-45a4-8780-d507db3cfe40" xsi:nil="true"/>
    <CloudMigratorOriginId xmlns="2fda9b7d-769e-45a4-8780-d507db3cfe40" xsi:nil="true"/>
    <FileHash xmlns="2fda9b7d-769e-45a4-8780-d507db3cfe40" xsi:nil="true"/>
    <UniqueSourceRef xmlns="2fda9b7d-769e-45a4-8780-d507db3cfe40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58E2AEAB452247A03C41EC2F37EDCC" ma:contentTypeVersion="18" ma:contentTypeDescription="Create a new document." ma:contentTypeScope="" ma:versionID="a1a28988de5614f5b97c182934385efe">
  <xsd:schema xmlns:xsd="http://www.w3.org/2001/XMLSchema" xmlns:xs="http://www.w3.org/2001/XMLSchema" xmlns:p="http://schemas.microsoft.com/office/2006/metadata/properties" xmlns:ns3="2fda9b7d-769e-45a4-8780-d507db3cfe40" xmlns:ns4="bd38bf57-e6d2-41f2-bece-9c98adfb5a99" targetNamespace="http://schemas.microsoft.com/office/2006/metadata/properties" ma:root="true" ma:fieldsID="cdbf635a1db6d28f9f0d462f28356717" ns3:_="" ns4:_="">
    <xsd:import namespace="2fda9b7d-769e-45a4-8780-d507db3cfe40"/>
    <xsd:import namespace="bd38bf57-e6d2-41f2-bece-9c98adfb5a99"/>
    <xsd:element name="properties">
      <xsd:complexType>
        <xsd:sequence>
          <xsd:element name="documentManagement">
            <xsd:complexType>
              <xsd:all>
                <xsd:element ref="ns3:CloudMigratorOriginId" minOccurs="0"/>
                <xsd:element ref="ns3:FileHash" minOccurs="0"/>
                <xsd:element ref="ns3:CloudMigratorVersion" minOccurs="0"/>
                <xsd:element ref="ns3:UniqueSourceRef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LengthInSeconds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da9b7d-769e-45a4-8780-d507db3cfe40" elementFormDefault="qualified">
    <xsd:import namespace="http://schemas.microsoft.com/office/2006/documentManagement/types"/>
    <xsd:import namespace="http://schemas.microsoft.com/office/infopath/2007/PartnerControls"/>
    <xsd:element name="CloudMigratorOriginId" ma:index="8" nillable="true" ma:displayName="CloudMigratorOriginId" ma:internalName="CloudMigratorOriginId">
      <xsd:simpleType>
        <xsd:restriction base="dms:Note">
          <xsd:maxLength value="255"/>
        </xsd:restriction>
      </xsd:simpleType>
    </xsd:element>
    <xsd:element name="FileHash" ma:index="9" nillable="true" ma:displayName="FileHash" ma:internalName="FileHash">
      <xsd:simpleType>
        <xsd:restriction base="dms:Note">
          <xsd:maxLength value="255"/>
        </xsd:restriction>
      </xsd:simpleType>
    </xsd:element>
    <xsd:element name="CloudMigratorVersion" ma:index="10" nillable="true" ma:displayName="CloudMigratorVersion" ma:internalName="CloudMigratorVersion">
      <xsd:simpleType>
        <xsd:restriction base="dms:Note">
          <xsd:maxLength value="255"/>
        </xsd:restriction>
      </xsd:simpleType>
    </xsd:element>
    <xsd:element name="UniqueSourceRef" ma:index="11" nillable="true" ma:displayName="UniqueSourceRef" ma:internalName="UniqueSourceRef">
      <xsd:simpleType>
        <xsd:restriction base="dms:Note">
          <xsd:maxLength value="255"/>
        </xsd:restriction>
      </xsd:simpleType>
    </xsd:element>
    <xsd:element name="MediaServiceMetadata" ma:index="15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21" nillable="true" ma:displayName="Tags" ma:internalName="MediaServiceAutoTags" ma:readOnly="true">
      <xsd:simpleType>
        <xsd:restriction base="dms:Text"/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5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38bf57-e6d2-41f2-bece-9c98adfb5a9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AA207F-22CE-4F5C-9841-D7623DA67204}">
  <ds:schemaRefs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www.w3.org/XML/1998/namespace"/>
    <ds:schemaRef ds:uri="http://purl.org/dc/dcmitype/"/>
    <ds:schemaRef ds:uri="http://schemas.microsoft.com/office/2006/documentManagement/types"/>
    <ds:schemaRef ds:uri="bd38bf57-e6d2-41f2-bece-9c98adfb5a99"/>
    <ds:schemaRef ds:uri="http://purl.org/dc/terms/"/>
    <ds:schemaRef ds:uri="2fda9b7d-769e-45a4-8780-d507db3cfe40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2EE12521-C6C1-4212-ACDC-1CDC926AB8F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57716A2-67D4-43C1-BC03-D18BD9E4C37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da9b7d-769e-45a4-8780-d507db3cfe40"/>
    <ds:schemaRef ds:uri="bd38bf57-e6d2-41f2-bece-9c98adfb5a9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D3C684D-080E-4D7B-98F0-C549C3C94F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00</Words>
  <Characters>114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ael.McAuliffe</dc:creator>
  <cp:lastModifiedBy>Danielle Burke</cp:lastModifiedBy>
  <cp:revision>2</cp:revision>
  <dcterms:created xsi:type="dcterms:W3CDTF">2022-09-29T10:18:00Z</dcterms:created>
  <dcterms:modified xsi:type="dcterms:W3CDTF">2022-09-29T1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58E2AEAB452247A03C41EC2F37EDCC</vt:lpwstr>
  </property>
</Properties>
</file>